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8D9231" w14:textId="0C274F75" w:rsidR="00647DB2" w:rsidRDefault="00B0508A" w:rsidP="0064206E">
      <w:pPr>
        <w:pStyle w:val="BodyText"/>
        <w:rPr>
          <w:b/>
          <w:bCs/>
          <w:lang w:val="pl-PL"/>
        </w:rPr>
      </w:pPr>
      <w:r w:rsidRPr="00B0508A">
        <w:rPr>
          <w:b/>
          <w:bCs/>
          <w:noProof/>
          <w:lang w:val="pl-PL"/>
        </w:rPr>
        <w:drawing>
          <wp:inline distT="0" distB="0" distL="0" distR="0" wp14:anchorId="5B1FEA55" wp14:editId="287C1DAF">
            <wp:extent cx="2686425" cy="2676899"/>
            <wp:effectExtent l="0" t="0" r="0" b="9525"/>
            <wp:docPr id="1089240202" name="Picture 1" descr="A couple of women posing for a pict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240202" name="Picture 1" descr="A couple of women posing for a picture&#10;&#10;AI-generated content may be incorrect."/>
                    <pic:cNvPicPr/>
                  </pic:nvPicPr>
                  <pic:blipFill>
                    <a:blip r:embed="rId8"/>
                    <a:stretch>
                      <a:fillRect/>
                    </a:stretch>
                  </pic:blipFill>
                  <pic:spPr>
                    <a:xfrm>
                      <a:off x="0" y="0"/>
                      <a:ext cx="2686425" cy="2676899"/>
                    </a:xfrm>
                    <a:prstGeom prst="rect">
                      <a:avLst/>
                    </a:prstGeom>
                  </pic:spPr>
                </pic:pic>
              </a:graphicData>
            </a:graphic>
          </wp:inline>
        </w:drawing>
      </w:r>
    </w:p>
    <w:p w14:paraId="00E69203" w14:textId="77777777" w:rsidR="00B0508A" w:rsidRDefault="00B0508A" w:rsidP="0064206E">
      <w:pPr>
        <w:pStyle w:val="BodyText"/>
        <w:rPr>
          <w:b/>
          <w:bCs/>
          <w:lang w:val="pl-PL"/>
        </w:rPr>
      </w:pPr>
    </w:p>
    <w:p w14:paraId="086F9678" w14:textId="5950E057" w:rsidR="00B0508A" w:rsidRPr="00BB3FED" w:rsidRDefault="00B0508A" w:rsidP="00B0508A">
      <w:pPr>
        <w:pStyle w:val="BodyText"/>
        <w:rPr>
          <w:b/>
          <w:bCs/>
          <w:lang w:val="pl-PL"/>
        </w:rPr>
      </w:pPr>
      <w:r w:rsidRPr="00BB3FED">
        <w:rPr>
          <w:b/>
          <w:bCs/>
          <w:lang w:val="pl-PL"/>
        </w:rPr>
        <w:t>21 Oct 2025; 1 hr 17 min</w:t>
      </w:r>
    </w:p>
    <w:p w14:paraId="53108AC6" w14:textId="77777777" w:rsidR="00B0508A" w:rsidRDefault="00B0508A" w:rsidP="0064206E">
      <w:pPr>
        <w:pStyle w:val="BodyText"/>
        <w:rPr>
          <w:b/>
          <w:bCs/>
          <w:lang w:val="pl-PL"/>
        </w:rPr>
      </w:pPr>
    </w:p>
    <w:p w14:paraId="494E5B7A" w14:textId="26DE919A" w:rsidR="0064206E" w:rsidRDefault="005413A0" w:rsidP="0064206E">
      <w:pPr>
        <w:pStyle w:val="BodyText"/>
        <w:rPr>
          <w:b/>
          <w:bCs/>
          <w:lang w:val="pl-PL"/>
        </w:rPr>
      </w:pPr>
      <w:hyperlink r:id="rId9" w:history="1">
        <w:r w:rsidRPr="00BD15A2">
          <w:rPr>
            <w:rStyle w:val="Hyperlink"/>
            <w:b/>
            <w:bCs/>
            <w:lang w:val="pl-PL"/>
          </w:rPr>
          <w:t xml:space="preserve">137# </w:t>
        </w:r>
        <w:r w:rsidR="00F90EC8" w:rsidRPr="00BD15A2">
          <w:rPr>
            <w:rStyle w:val="Hyperlink"/>
            <w:b/>
            <w:bCs/>
            <w:lang w:val="pl-PL"/>
          </w:rPr>
          <w:t>Uwaga, trenujemy AI! Wody dziś nie będzie</w:t>
        </w:r>
        <w:r w:rsidRPr="00BD15A2">
          <w:rPr>
            <w:rStyle w:val="Hyperlink"/>
            <w:b/>
            <w:bCs/>
            <w:lang w:val="pl-PL"/>
          </w:rPr>
          <w:t>! O ukrytych kosztach wielkich centrów danych</w:t>
        </w:r>
      </w:hyperlink>
    </w:p>
    <w:p w14:paraId="04CE1895" w14:textId="00B71191" w:rsidR="005413A0" w:rsidRDefault="005413A0" w:rsidP="0064206E">
      <w:pPr>
        <w:pStyle w:val="BodyText"/>
        <w:rPr>
          <w:lang w:val="pl-PL"/>
        </w:rPr>
      </w:pPr>
      <w:hyperlink r:id="rId10" w:history="1">
        <w:r w:rsidRPr="00F25518">
          <w:rPr>
            <w:rStyle w:val="Hyperlink"/>
            <w:b/>
            <w:bCs/>
            <w:lang w:val="pl-PL"/>
          </w:rPr>
          <w:t>Techstorie – rozmowy o technologiach</w:t>
        </w:r>
      </w:hyperlink>
    </w:p>
    <w:p w14:paraId="4856F6F8" w14:textId="77777777" w:rsidR="0025250B" w:rsidRDefault="0025250B" w:rsidP="0064206E">
      <w:pPr>
        <w:pStyle w:val="BodyText"/>
        <w:rPr>
          <w:lang w:val="pl-PL"/>
        </w:rPr>
      </w:pPr>
    </w:p>
    <w:p w14:paraId="07082866" w14:textId="77777777" w:rsidR="0025250B" w:rsidRPr="00BB3FED" w:rsidRDefault="0025250B" w:rsidP="0025250B">
      <w:pPr>
        <w:pStyle w:val="BodyText"/>
        <w:rPr>
          <w:b/>
          <w:bCs/>
          <w:lang w:val="pl-PL"/>
        </w:rPr>
      </w:pPr>
      <w:r w:rsidRPr="00BB3FED">
        <w:rPr>
          <w:b/>
          <w:bCs/>
          <w:lang w:val="pl-PL"/>
        </w:rPr>
        <w:t>Episode Description</w:t>
      </w:r>
    </w:p>
    <w:p w14:paraId="5F02867A" w14:textId="77777777" w:rsidR="0025250B" w:rsidRPr="0025250B" w:rsidRDefault="0025250B" w:rsidP="0025250B">
      <w:pPr>
        <w:pStyle w:val="BodyText"/>
        <w:rPr>
          <w:lang w:val="pl-PL"/>
        </w:rPr>
      </w:pPr>
      <w:r w:rsidRPr="00BB3FED">
        <w:rPr>
          <w:lang w:val="pl-PL"/>
        </w:rPr>
        <w:t xml:space="preserve">Big techy mają nowy problem. </w:t>
      </w:r>
      <w:r w:rsidRPr="0025250B">
        <w:rPr>
          <w:lang w:val="pl-PL"/>
        </w:rPr>
        <w:t>Oprócz rządów, które chcą im narzucać regulacje i użytkowników, którzy czasem korzystają z ich usług "nie zawsze zgodnie z przeznaczeniem", rośnie wobec nich najprawdziwszy ruch oporu. A konkretnie na całym świecie pojawia się zjawisko aktywizmu centrów danych.</w:t>
      </w:r>
      <w:r w:rsidRPr="0025250B">
        <w:rPr>
          <w:lang w:val="pl-PL"/>
        </w:rPr>
        <w:br/>
        <w:t>Ludzie od USA, przez Irlandię, Hiszpanię i Holandię po Polskę protestują przeciwko budowie w ich okolicy centrów danych. Albo przynajmniej wyrażają obawy, co też taka konstrukcja zmieni w ich najbliższym otoczeniu.</w:t>
      </w:r>
      <w:r w:rsidRPr="0025250B">
        <w:rPr>
          <w:lang w:val="pl-PL"/>
        </w:rPr>
        <w:br/>
        <w:t>Dlatego w tym odcinku opowiadamy, dlaczego centra danych bywają budowane na terenach trawionych przez suszę, komu przez centrum danych wyschła woda w studni, dlaczego w USA pojawiły się aż 142 grupy protestujących i czy podobna niechęć może pojawić się także nad Wisłą.</w:t>
      </w:r>
      <w:r w:rsidRPr="0025250B">
        <w:rPr>
          <w:lang w:val="pl-PL"/>
        </w:rPr>
        <w:br/>
      </w:r>
      <w:r w:rsidRPr="0025250B">
        <w:rPr>
          <w:lang w:val="pl-PL"/>
        </w:rPr>
        <w:br/>
        <w:t>GOŚCIE ODCINKA:</w:t>
      </w:r>
      <w:r w:rsidRPr="0025250B">
        <w:rPr>
          <w:lang w:val="pl-PL"/>
        </w:rPr>
        <w:br/>
        <w:t>- Aurora Gómez z hiszpańskiej grupy aktywistów Tu Nube Seca Mi Río ("Twoja chmura wysusza moją rzekę"),</w:t>
      </w:r>
      <w:r w:rsidRPr="0025250B">
        <w:rPr>
          <w:lang w:val="pl-PL"/>
        </w:rPr>
        <w:br/>
        <w:t>- Marta Tymoszuk, Tomasz Ciechomski i Joanna Ciechomska z organizacji Stowarzyszenie Aktywnych Sąsiadów z miejscowości Michałowice pod Warszawą,</w:t>
      </w:r>
      <w:r w:rsidRPr="0025250B">
        <w:rPr>
          <w:lang w:val="pl-PL"/>
        </w:rPr>
        <w:br/>
      </w:r>
      <w:r w:rsidRPr="0025250B">
        <w:rPr>
          <w:lang w:val="pl-PL"/>
        </w:rPr>
        <w:lastRenderedPageBreak/>
        <w:t>- Marianna Sobkiewicz, starsza analityczka zespołu klimatu i energii w Polskim Instytucie Ekonomicznym.</w:t>
      </w:r>
      <w:r w:rsidRPr="0025250B">
        <w:rPr>
          <w:lang w:val="pl-PL"/>
        </w:rPr>
        <w:br/>
      </w:r>
      <w:r w:rsidRPr="0025250B">
        <w:rPr>
          <w:lang w:val="pl-PL"/>
        </w:rPr>
        <w:br/>
        <w:t>ROZDZIAŁY:</w:t>
      </w:r>
      <w:r w:rsidRPr="0025250B">
        <w:rPr>
          <w:lang w:val="pl-PL"/>
        </w:rPr>
        <w:br/>
        <w:t>04:28 Hiszpania</w:t>
      </w:r>
      <w:r w:rsidRPr="0025250B">
        <w:rPr>
          <w:lang w:val="pl-PL"/>
        </w:rPr>
        <w:br/>
        <w:t>15:02 Stany Zjednoczone</w:t>
      </w:r>
      <w:r w:rsidRPr="0025250B">
        <w:rPr>
          <w:lang w:val="pl-PL"/>
        </w:rPr>
        <w:br/>
        <w:t>21:23 Polska</w:t>
      </w:r>
      <w:r w:rsidRPr="0025250B">
        <w:rPr>
          <w:lang w:val="pl-PL"/>
        </w:rPr>
        <w:br/>
        <w:t>34:49 Boom na centra danych</w:t>
      </w:r>
      <w:r w:rsidRPr="0025250B">
        <w:rPr>
          <w:lang w:val="pl-PL"/>
        </w:rPr>
        <w:br/>
        <w:t>43:08 Woda jest niezbędna</w:t>
      </w:r>
      <w:r w:rsidRPr="0025250B">
        <w:rPr>
          <w:lang w:val="pl-PL"/>
        </w:rPr>
        <w:br/>
        <w:t>49:34 Gdzie się buduje?</w:t>
      </w:r>
      <w:r w:rsidRPr="0025250B">
        <w:rPr>
          <w:lang w:val="pl-PL"/>
        </w:rPr>
        <w:br/>
        <w:t>52:46 Kryzys azotowy</w:t>
      </w:r>
      <w:r w:rsidRPr="0025250B">
        <w:rPr>
          <w:lang w:val="pl-PL"/>
        </w:rPr>
        <w:br/>
        <w:t>01:05:20 Greenwashing</w:t>
      </w:r>
      <w:r w:rsidRPr="0025250B">
        <w:rPr>
          <w:lang w:val="pl-PL"/>
        </w:rPr>
        <w:br/>
      </w:r>
      <w:r w:rsidRPr="0025250B">
        <w:rPr>
          <w:lang w:val="pl-PL"/>
        </w:rPr>
        <w:br/>
        <w:t>ŹRÓDŁA:</w:t>
      </w:r>
      <w:r w:rsidRPr="0025250B">
        <w:rPr>
          <w:lang w:val="pl-PL"/>
        </w:rPr>
        <w:br/>
        <w:t>- O producencie amunicji, który nie mógł działać: https://www.theguardian.com/technology/2023/mar/28/energy-hungry-tiktok-data-centre-ukraine-ammunition-production-nammo-norway</w:t>
      </w:r>
      <w:r w:rsidRPr="0025250B">
        <w:rPr>
          <w:lang w:val="pl-PL"/>
        </w:rPr>
        <w:br/>
        <w:t>- Ile wody potrzebują centra danych: https://www.eesi.org/articles/view/data-centers-and-water-consumption</w:t>
      </w:r>
      <w:r w:rsidRPr="0025250B">
        <w:rPr>
          <w:lang w:val="pl-PL"/>
        </w:rPr>
        <w:br/>
        <w:t>- Ile ciepła potrzebują centra danych: https://www.datacenterdynamics.com/en/analysis/heat-reuse-it-is-time-it-meant-business/</w:t>
      </w:r>
      <w:r w:rsidRPr="0025250B">
        <w:rPr>
          <w:lang w:val="pl-PL"/>
        </w:rPr>
        <w:br/>
        <w:t>- O kryzysie azotowym: https://www.rp.pl/rolnictwo/art37510071-kryzys-azotowy-w-holandii-rzad-chce-skupowac-gospodarstwa-rolnikow</w:t>
      </w:r>
      <w:r w:rsidRPr="0025250B">
        <w:rPr>
          <w:lang w:val="pl-PL"/>
        </w:rPr>
        <w:br/>
        <w:t>- O nieprawidłowościach w Holandii: https://www.techzine.nl/nieuws/privacy-compliance/542104/kaart-hollands-kroon-stilletjes-gewijzigd-voor-bouw-microsoft-datacenter/</w:t>
      </w:r>
      <w:r w:rsidRPr="0025250B">
        <w:rPr>
          <w:lang w:val="pl-PL"/>
        </w:rPr>
        <w:br/>
        <w:t>- O stanach, co nie chcą centrów danych: https://www.datacenterwatch.org/report</w:t>
      </w:r>
      <w:r w:rsidRPr="0025250B">
        <w:rPr>
          <w:lang w:val="pl-PL"/>
        </w:rPr>
        <w:br/>
        <w:t>- O greenwashingu centrów danych: https://www.theguardian.com/technology/2024/sep/15/data-center-gas-emissions-tech</w:t>
      </w:r>
    </w:p>
    <w:p w14:paraId="736AD737" w14:textId="77777777" w:rsidR="0025250B" w:rsidRDefault="0025250B" w:rsidP="0064206E">
      <w:pPr>
        <w:pStyle w:val="BodyText"/>
        <w:rPr>
          <w:lang w:val="pl-PL"/>
        </w:rPr>
      </w:pPr>
    </w:p>
    <w:p w14:paraId="0243EA53" w14:textId="77777777" w:rsidR="0025250B" w:rsidRDefault="0025250B" w:rsidP="0064206E">
      <w:pPr>
        <w:pStyle w:val="BodyText"/>
        <w:rPr>
          <w:lang w:val="pl-PL"/>
        </w:rPr>
      </w:pPr>
    </w:p>
    <w:p w14:paraId="2F34472C" w14:textId="77777777" w:rsidR="0025250B" w:rsidRPr="0064206E" w:rsidRDefault="0025250B" w:rsidP="0064206E">
      <w:pPr>
        <w:pStyle w:val="BodyText"/>
        <w:rPr>
          <w:lang w:val="pl-PL"/>
        </w:rPr>
      </w:pPr>
    </w:p>
    <w:p w14:paraId="70A6FDC2" w14:textId="77777777" w:rsidR="0064206E" w:rsidRDefault="0064206E">
      <w:pPr>
        <w:pStyle w:val="FirstParagraph"/>
        <w:rPr>
          <w:lang w:val="pl-PL"/>
        </w:rPr>
      </w:pPr>
    </w:p>
    <w:p w14:paraId="328EC72C" w14:textId="77777777" w:rsidR="0064206E" w:rsidRDefault="0064206E">
      <w:pPr>
        <w:pStyle w:val="FirstParagraph"/>
        <w:rPr>
          <w:lang w:val="pl-PL"/>
        </w:rPr>
      </w:pPr>
    </w:p>
    <w:p w14:paraId="17AE0CF8" w14:textId="5161DE02" w:rsidR="009C26C4" w:rsidRPr="002E66EE" w:rsidRDefault="00BB3FED">
      <w:pPr>
        <w:pStyle w:val="FirstParagraph"/>
        <w:rPr>
          <w:lang w:val="pl-PL"/>
        </w:rPr>
      </w:pPr>
      <w:r w:rsidRPr="002E66EE">
        <w:rPr>
          <w:lang w:val="pl-PL"/>
        </w:rPr>
        <w:t>137# Uwaga, trenujemy AI! Wody dziś nie będzie! O ukrytych kosztach wielkich centrów danych - Techstorie - rozmowy o technologiach | Podcast on Spotif</w:t>
      </w:r>
      <w:r w:rsidR="00554F27">
        <w:rPr>
          <w:lang w:val="pl-PL"/>
        </w:rPr>
        <w:t>y</w:t>
      </w:r>
    </w:p>
    <w:p w14:paraId="17AE0CFB" w14:textId="77777777" w:rsidR="009C26C4" w:rsidRPr="00BB3FED" w:rsidRDefault="00BB3FED">
      <w:pPr>
        <w:pStyle w:val="BodyText"/>
        <w:rPr>
          <w:lang w:val="pl-PL"/>
        </w:rPr>
      </w:pPr>
      <w:r w:rsidRPr="00BB3FED">
        <w:rPr>
          <w:lang w:val="pl-PL"/>
        </w:rPr>
        <w:t>Transcript</w:t>
      </w:r>
    </w:p>
    <w:p w14:paraId="17AE0CFC" w14:textId="77777777" w:rsidR="009C26C4" w:rsidRPr="002E66EE" w:rsidRDefault="00BB3FED">
      <w:pPr>
        <w:pStyle w:val="BodyText"/>
        <w:rPr>
          <w:lang w:val="pl-PL"/>
        </w:rPr>
      </w:pPr>
      <w:r w:rsidRPr="002E66EE">
        <w:rPr>
          <w:lang w:val="pl-PL"/>
        </w:rPr>
        <w:t>Speaker 1 00:01</w:t>
      </w:r>
    </w:p>
    <w:p w14:paraId="17AE0CFD" w14:textId="77777777" w:rsidR="009C26C4" w:rsidRPr="002E66EE" w:rsidRDefault="00BB3FED">
      <w:pPr>
        <w:pStyle w:val="BodyText"/>
        <w:rPr>
          <w:lang w:val="pl-PL"/>
        </w:rPr>
      </w:pPr>
      <w:r w:rsidRPr="002E66EE">
        <w:rPr>
          <w:lang w:val="pl-PL"/>
        </w:rPr>
        <w:t>TokFM</w:t>
      </w:r>
    </w:p>
    <w:p w14:paraId="17AE0CFE" w14:textId="77777777" w:rsidR="009C26C4" w:rsidRPr="002E66EE" w:rsidRDefault="00BB3FED">
      <w:pPr>
        <w:pStyle w:val="BodyText"/>
        <w:rPr>
          <w:lang w:val="pl-PL"/>
        </w:rPr>
      </w:pPr>
      <w:r w:rsidRPr="002E66EE">
        <w:rPr>
          <w:lang w:val="pl-PL"/>
        </w:rPr>
        <w:lastRenderedPageBreak/>
        <w:t>Speaker 2 00:03</w:t>
      </w:r>
    </w:p>
    <w:p w14:paraId="17AE0CFF" w14:textId="231A3948" w:rsidR="009C26C4" w:rsidRPr="002E66EE" w:rsidRDefault="00BB3FED">
      <w:pPr>
        <w:pStyle w:val="BodyText"/>
        <w:rPr>
          <w:lang w:val="pl-PL"/>
        </w:rPr>
      </w:pPr>
      <w:r w:rsidRPr="002E66EE">
        <w:rPr>
          <w:lang w:val="pl-PL"/>
        </w:rPr>
        <w:t>Co łączy amerykańską Virginie, Hiszpańską Aragonię i Polskie Mazowsze? Wszystkie te regiony są w ogromnej mierze rolnicze, mają coraz większe problemy suszami z zasobami wody, a także stają się niezwykle popularnymi miejscami do rozwoju technologii, a konkretnie do budowy centrów danych. To właśnie tam te inwestycje zaczynają budzić coraz większe kontro</w:t>
      </w:r>
      <w:r w:rsidR="0086456C">
        <w:rPr>
          <w:lang w:val="pl-PL"/>
        </w:rPr>
        <w:t>w</w:t>
      </w:r>
      <w:r w:rsidRPr="002E66EE">
        <w:rPr>
          <w:lang w:val="pl-PL"/>
        </w:rPr>
        <w:t>ersje. Tyle, że nie u ekspertów, polityków czy analityków, ale wśród lokalnych mieszkańców. Takich regionów i takich kontrowersji na całym świecie przybywa właściwie z miesiąca na miesiąc. Do tego stopnia, że mamy do czynienia z nowym zjawiskiem, zjawiskiem oporu przed niekontrolowaną ekspansją technologiczną. Tyle, że ponieważ te histor</w:t>
      </w:r>
      <w:r w:rsidR="0086456C">
        <w:rPr>
          <w:lang w:val="pl-PL"/>
        </w:rPr>
        <w:t>ie</w:t>
      </w:r>
      <w:r w:rsidRPr="002E66EE">
        <w:rPr>
          <w:lang w:val="pl-PL"/>
        </w:rPr>
        <w:t xml:space="preserve"> dzieją się lokalnie, to często nie przebijają się nawet do mediów krajowych, a w efekcie błąd przeciwko budowie ogromnych i wysoce kosztochłonnych środowiskowo centrów d</w:t>
      </w:r>
      <w:r w:rsidRPr="002E66EE">
        <w:rPr>
          <w:lang w:val="pl-PL"/>
        </w:rPr>
        <w:t>anych dopiero zaczyna się rozlewać,</w:t>
      </w:r>
    </w:p>
    <w:p w14:paraId="17AE0D00" w14:textId="77777777" w:rsidR="009C26C4" w:rsidRPr="002E66EE" w:rsidRDefault="00BB3FED">
      <w:pPr>
        <w:pStyle w:val="BodyText"/>
        <w:rPr>
          <w:lang w:val="pl-PL"/>
        </w:rPr>
      </w:pPr>
      <w:r w:rsidRPr="002E66EE">
        <w:rPr>
          <w:lang w:val="pl-PL"/>
        </w:rPr>
        <w:t>Powered by Notta.ai</w:t>
      </w:r>
    </w:p>
    <w:p w14:paraId="17AE0D01" w14:textId="776E47EB" w:rsidR="009C26C4" w:rsidRPr="002E66EE" w:rsidRDefault="00BB3FED">
      <w:pPr>
        <w:pStyle w:val="BodyText"/>
        <w:rPr>
          <w:lang w:val="pl-PL"/>
        </w:rPr>
      </w:pPr>
      <w:r w:rsidRPr="002E66EE">
        <w:rPr>
          <w:lang w:val="pl-PL"/>
        </w:rPr>
        <w:t xml:space="preserve">a przez to nagłasniać poważny problem coraz większych nakładów na rozwój technologii. Na czele oczywiście ze sztuczną inteligencją. Dlatego w dzisiejszym odcinku przyjrzymy się temu, dlaczego inwestycje w centra danych wyprowadzają ludzi na ulicę, gdzie wybuchają największe protesty i czy to są protesty przeciwko technologiem. A także temu co za nimi stoi i czy do jakiegoś może dojść w Polsce. W podkaście te historii witają Sylwia Czupkowska i Joanna Sosnowska, </w:t>
      </w:r>
      <w:r w:rsidR="00795C7D">
        <w:rPr>
          <w:lang w:val="pl-PL"/>
        </w:rPr>
        <w:t xml:space="preserve">redaktorka </w:t>
      </w:r>
      <w:r w:rsidRPr="002E66EE">
        <w:rPr>
          <w:lang w:val="pl-PL"/>
        </w:rPr>
        <w:t>gospodarcza Wyborczej Biz.</w:t>
      </w:r>
    </w:p>
    <w:p w14:paraId="17AE0D02" w14:textId="77777777" w:rsidR="009C26C4" w:rsidRPr="002E66EE" w:rsidRDefault="00BB3FED">
      <w:pPr>
        <w:pStyle w:val="BodyText"/>
        <w:rPr>
          <w:lang w:val="pl-PL"/>
        </w:rPr>
      </w:pPr>
      <w:r w:rsidRPr="002E66EE">
        <w:rPr>
          <w:lang w:val="pl-PL"/>
        </w:rPr>
        <w:t>Speaker 1 01:32</w:t>
      </w:r>
    </w:p>
    <w:p w14:paraId="17AE0D03" w14:textId="77777777" w:rsidR="009C26C4" w:rsidRPr="002E66EE" w:rsidRDefault="00BB3FED">
      <w:pPr>
        <w:pStyle w:val="BodyText"/>
        <w:rPr>
          <w:lang w:val="pl-PL"/>
        </w:rPr>
      </w:pPr>
      <w:r w:rsidRPr="002E66EE">
        <w:rPr>
          <w:lang w:val="pl-PL"/>
        </w:rPr>
        <w:t>Sylwia Czupkowska Joanna Sosnowska O ludziach i technologiach</w:t>
      </w:r>
    </w:p>
    <w:p w14:paraId="17AE0D04" w14:textId="77777777" w:rsidR="009C26C4" w:rsidRPr="002E66EE" w:rsidRDefault="00BB3FED">
      <w:pPr>
        <w:pStyle w:val="BodyText"/>
        <w:rPr>
          <w:lang w:val="pl-PL"/>
        </w:rPr>
      </w:pPr>
      <w:r w:rsidRPr="002E66EE">
        <w:rPr>
          <w:lang w:val="pl-PL"/>
        </w:rPr>
        <w:t>Speaker 2 01:42</w:t>
      </w:r>
    </w:p>
    <w:p w14:paraId="17AE0D05" w14:textId="28A43D2E" w:rsidR="009C26C4" w:rsidRPr="002E66EE" w:rsidRDefault="00BB3FED">
      <w:pPr>
        <w:pStyle w:val="BodyText"/>
        <w:rPr>
          <w:lang w:val="pl-PL"/>
        </w:rPr>
      </w:pPr>
      <w:r w:rsidRPr="002E66EE">
        <w:rPr>
          <w:lang w:val="pl-PL"/>
        </w:rPr>
        <w:t>Techstorie. Zanim jednak przyjrzymy się inwestycją chmurę w centra danych, serwery, mamy tradycyjną prośbę i podziękowania. Przede wszystkim bardzo dziękujemy, że jesteście z nami, że zaczepiacie nas gdzieś na mieście, na konferencjach, w różnych miejscach, w których bywamy, ale też dziękujemy za wasze informacje, wiadomości, priwy, które nam wysyłacie w mediach społecznościowych, na Instagramie, mailowo. To jest naprawdę bardzo miłe być z wami w takim bezpośrednim kontakcie. I co więcej, to jest dla nas cz</w:t>
      </w:r>
      <w:r w:rsidRPr="002E66EE">
        <w:rPr>
          <w:lang w:val="pl-PL"/>
        </w:rPr>
        <w:t>ęsto inspiracja do podejmowania konkretnych tematów, więc piszcie jeszcze więcej, a my będziemy dla was dogłębni nagrywać. Mamy też do was oczywiście wielką prośbę. Jeżeli tego jeszcze nie zrobiliście, to ocencie nas, gdziekolwiek nas słuchacie. To właśnie oceny słuchaczy, a także wasze komentarze. Brane są pod uwagę przez algorytmy przy ustalaniu wagi podkastu, dlatego naprawdę każda ocena i każdy komentarz jest dla nas na wagę złota. A w dzisiejszym odcinku swoją wiedzą i przemyśleniami podzielą się. A</w:t>
      </w:r>
      <w:r w:rsidR="00795C7D">
        <w:rPr>
          <w:lang w:val="pl-PL"/>
        </w:rPr>
        <w:t>u</w:t>
      </w:r>
      <w:r w:rsidRPr="002E66EE">
        <w:rPr>
          <w:lang w:val="pl-PL"/>
        </w:rPr>
        <w:t>ro</w:t>
      </w:r>
      <w:r w:rsidRPr="002E66EE">
        <w:rPr>
          <w:lang w:val="pl-PL"/>
        </w:rPr>
        <w:t>ra Gomesz z hiszpańskiej grupy aktywistów, Tunu Bese Camillo, czyli Twoja Chmura, wysusza moją rzekę. Marta Tymoszuk, Tomasz Ciechomski i Joanna Ciechomska z Organizacji Stowarzyszenie Aktywnych Sąsiadów z miejscowości Michałowice pod Warszawą. Marianna Sopkiewicz, starsza analityczka zespołu klimatu, energii w polskim instytucie ekonomicznym. To zacznijmy od opowieści. Otóż w Norwegii w 2023 roku jeden z największych europejskich producentów broni, czyli firma Nammo, ogłosiła, że ma problemy z produkcją am</w:t>
      </w:r>
      <w:r w:rsidRPr="002E66EE">
        <w:rPr>
          <w:lang w:val="pl-PL"/>
        </w:rPr>
        <w:t xml:space="preserve">unicji potrzebnej bardzo wówczas na wojnę w Ukrainie. Firma ta </w:t>
      </w:r>
      <w:r w:rsidRPr="002E66EE">
        <w:rPr>
          <w:lang w:val="pl-PL"/>
        </w:rPr>
        <w:lastRenderedPageBreak/>
        <w:t>chciała rozbudować fabrykę, ale natrafiła na problem energii, a konkretnie jej braku. Okazało się, że w centralnej Norwegii, gdzie się znajduje, pojawiło się centrum danych TikToka i zaczęło pochł</w:t>
      </w:r>
      <w:r w:rsidR="008E1CBB">
        <w:rPr>
          <w:lang w:val="pl-PL"/>
        </w:rPr>
        <w:t>a</w:t>
      </w:r>
      <w:r w:rsidRPr="002E66EE">
        <w:rPr>
          <w:lang w:val="pl-PL"/>
        </w:rPr>
        <w:t>niać tak niebotyczne ilości energii na tyle duże, że sama fabryka nie mogła się rozwijać. A tak przypomnimy, to jest to centrum danych TikToka, które powstaje m.in. w ramach projektu Project Clover, czyli tego projektu zapewniania przez TikToka, że dan</w:t>
      </w:r>
      <w:r w:rsidRPr="002E66EE">
        <w:rPr>
          <w:lang w:val="pl-PL"/>
        </w:rPr>
        <w:t>e użytkowników europejskich są przetwarzane na terenie Europy. Więc</w:t>
      </w:r>
    </w:p>
    <w:p w14:paraId="17AE0D07" w14:textId="77777777" w:rsidR="009C26C4" w:rsidRPr="002E66EE" w:rsidRDefault="00BB3FED">
      <w:pPr>
        <w:pStyle w:val="BodyText"/>
        <w:rPr>
          <w:lang w:val="pl-PL"/>
        </w:rPr>
      </w:pPr>
      <w:r w:rsidRPr="002E66EE">
        <w:rPr>
          <w:lang w:val="pl-PL"/>
        </w:rPr>
        <w:t xml:space="preserve">to jest ten, pamiętacie Państwo jak nas słuchacie, ten jeden z argumentów tej chińskiej platformy, że słuchajcie, jest bezpiecznie. No to jest bezpiecznie, ale też jak się okazuje, wysoko, energochłonnie. I to jest bardzo obrazowy przykład, ale to i tak, jak dzisiaj Wam opowiemy, jeszcze nic w porównaniu z sytuacją na terenach, gdzie brakuje czegoś jeszcze ważniejszego, do codziennego życia, oczywiście z szczególnie życia ludzi, czyli wody. No i niespodziewanie okazuje się, że za tymi brakami też może stać </w:t>
      </w:r>
      <w:r w:rsidRPr="002E66EE">
        <w:rPr>
          <w:lang w:val="pl-PL"/>
        </w:rPr>
        <w:t>to, jak szybko rozwija się nam technologia, a wraz z nią oczywiście zapotrzebowanie na moce obliczeniowe. Dzisiaj będziemy trochę podróżować i w pierwszej kolejności Nożba Norwegie, a teraz zabieramy Państwa na południe Europy, a konkretnie na północ Hiszpanii, do obszaru zwanego Aragonio. Z jednej strony granicząc Francją i jest naprawdę urocze, tak jak tylko potrafią być urocze, piękne, małe miasteczka w Hiszpanii, które są rozciane pomiędzy skalistym i wzniesieniami, między górami i dolinami.</w:t>
      </w:r>
    </w:p>
    <w:p w14:paraId="17AE0D08" w14:textId="77777777" w:rsidR="009C26C4" w:rsidRPr="002E66EE" w:rsidRDefault="00BB3FED">
      <w:pPr>
        <w:pStyle w:val="BodyText"/>
        <w:rPr>
          <w:lang w:val="pl-PL"/>
        </w:rPr>
      </w:pPr>
      <w:r w:rsidRPr="002E66EE">
        <w:rPr>
          <w:lang w:val="pl-PL"/>
        </w:rPr>
        <w:t>Speaker 2 04:54</w:t>
      </w:r>
    </w:p>
    <w:p w14:paraId="17AE0D0B" w14:textId="52B58C39" w:rsidR="009C26C4" w:rsidRPr="002E66EE" w:rsidRDefault="00BB3FED">
      <w:pPr>
        <w:pStyle w:val="BodyText"/>
        <w:rPr>
          <w:lang w:val="pl-PL"/>
        </w:rPr>
      </w:pPr>
      <w:r w:rsidRPr="002E66EE">
        <w:rPr>
          <w:lang w:val="pl-PL"/>
        </w:rPr>
        <w:t>Jednym słowem tam jest naprawdę uroczo. Klimat jest tam suchy, lato jest oczywiście gorące, ale zima, chłodna i wietrzna. Tradycyjnie ludzie utrzymują się przede wszystkim z rolnictwa, uprawiają p</w:t>
      </w:r>
      <w:r w:rsidR="008E1CBB">
        <w:rPr>
          <w:lang w:val="pl-PL"/>
        </w:rPr>
        <w:t>s</w:t>
      </w:r>
      <w:r w:rsidRPr="002E66EE">
        <w:rPr>
          <w:lang w:val="pl-PL"/>
        </w:rPr>
        <w:t>zenic</w:t>
      </w:r>
      <w:r w:rsidR="008E1CBB">
        <w:rPr>
          <w:lang w:val="pl-PL"/>
        </w:rPr>
        <w:t>ę</w:t>
      </w:r>
      <w:r w:rsidRPr="002E66EE">
        <w:rPr>
          <w:lang w:val="pl-PL"/>
        </w:rPr>
        <w:t>, oliwki, winośle, a także hodują owce i kozy, które dostarczają wełny mleka i sera. Czyli taki bardzo tradycyjny region Hiszpanii i w tym takim bardzo tradycyjnym regionie Hiszpanii od niemal dwóch lat zaczęła działać grupa lokalnych mieszkańców, grupa, która się nazwała Tunubesika Mirio, czyli właśnie twoja chmura, wysusza moją rzekę. Mieszkańcy zorganizowali się, bo do ich domów, pól i miast, zaczęły zbliżać się Big Tech, a konkretnie zaczęły zbliżać się do Seragossy, czyli stolicy tego regionu. T</w:t>
      </w:r>
      <w:r w:rsidRPr="002E66EE">
        <w:rPr>
          <w:lang w:val="pl-PL"/>
        </w:rPr>
        <w:t xml:space="preserve">en obszar stał się dla ogromnych korporacji technologicznych, takim prawdziwym magnesem swoją infrastrukturę zapowiedziały, że będą budować i rozbudowywać zresztą za aprobatą lokalnych władz Amazon, Google i Microsoft. A przynajmniej wiele wskazuje na to, że ją rozbudowują, bo szczegóły tych inwestycji są niespecjalnie chętnie ujawniane. Na razie wiadomo tyle, że Amazon prąduje trzy nowe centra danych w tym regionie, każdy obok już istniejącego. Tyle, że te budowy, choć mają przynieść regionowi no miliony, </w:t>
      </w:r>
      <w:r w:rsidRPr="002E66EE">
        <w:rPr>
          <w:lang w:val="pl-PL"/>
        </w:rPr>
        <w:t>dziesiątki milionów euro inwestycji, też przychodów z podatków, o dziwo nie spodobały się lokalnej społeczności, a nie spodobały się z bardzo przyziemnych powodów. Jest tam ogromna obawa, że utracą te regiony bardzo cenny zasób, czyli wodę. Sam Amazon ma pozwolenie na użycie ponad 755 tysięcy metrów chrześcijennych wody rocznie, co wystarczyłoby do nawodnienia 233 ha kukurydzy, czyli jednej z głównych upraw w tym regionie. Według szacunków nowe centra Amazon’a w Aragonii mając użyć też więcej prądu, niż cał</w:t>
      </w:r>
      <w:r w:rsidRPr="002E66EE">
        <w:rPr>
          <w:lang w:val="pl-PL"/>
        </w:rPr>
        <w:t>y ten region używa obecnie, a w grudniu ubiegłego roku Amazon poprosił władze samorządowe o zwiększenie limitu zużycia wody w trzech już istniejących centrach o 48 procent. I to był właśnie powód, dla którego powstała Tunubesa Camerilla. Taka lokalna, oddolna organizacja, która damaga się zarówno szczegółów dotyczących tych inwestycji, jak i w</w:t>
      </w:r>
      <w:r w:rsidR="002E66EE">
        <w:rPr>
          <w:lang w:val="pl-PL"/>
        </w:rPr>
        <w:t xml:space="preserve"> </w:t>
      </w:r>
      <w:r w:rsidRPr="002E66EE">
        <w:rPr>
          <w:lang w:val="pl-PL"/>
        </w:rPr>
        <w:t xml:space="preserve">efekcie także takiego moratorium, </w:t>
      </w:r>
      <w:r w:rsidRPr="002E66EE">
        <w:rPr>
          <w:lang w:val="pl-PL"/>
        </w:rPr>
        <w:lastRenderedPageBreak/>
        <w:t>czyli de facto zakazu, budowy, nowych centrów danych właśnie z powodu niedoboru wody, z jakimi mierzy się ten kraj. Zresztą jako nie</w:t>
      </w:r>
      <w:r w:rsidRPr="002E66EE">
        <w:rPr>
          <w:lang w:val="pl-PL"/>
        </w:rPr>
        <w:t xml:space="preserve">jedyny w Europie, bo ten problem takich braków wód gruntowych narastającej suszy jest coraz większym problemem europejskim. Jak opowiadała nam Aurora Gomez, która właśnie działa w tej organizacji, to są ważne inwestycje. Lokalne społeczności naprawdę wiedzą o tym, czym one konkretnie są, jakie będą te koszty. Bardzo niewiele. A przypomnijmy, to im się buduje tym ludziom za oknami. I Aurora wskazuje, że w Aragonii już teraz jest lub jest zapowiedziany w budowie blisko dwadzieścia centrów danych. W początku, </w:t>
      </w:r>
      <w:r w:rsidRPr="002E66EE">
        <w:rPr>
          <w:lang w:val="pl-PL"/>
        </w:rPr>
        <w:t>dwa lata temu zorientowaliśmy się, że meto planuje budowę centrum danych w Castilla Manche, to inny region, ale to region, z którego ja pochodzę. Zastanawialiśmy się, dlaczego meta przychodzi właśnie do naszej miejscowości, do naszej małej wioski, bo to nawet nie jest miasteczko.</w:t>
      </w:r>
    </w:p>
    <w:p w14:paraId="17AE0D0C" w14:textId="77777777" w:rsidR="009C26C4" w:rsidRPr="002E66EE" w:rsidRDefault="00BB3FED">
      <w:pPr>
        <w:pStyle w:val="BodyText"/>
        <w:rPr>
          <w:lang w:val="pl-PL"/>
        </w:rPr>
      </w:pPr>
      <w:r w:rsidRPr="002E66EE">
        <w:rPr>
          <w:lang w:val="pl-PL"/>
        </w:rPr>
        <w:t>Speaker 2 08:26</w:t>
      </w:r>
    </w:p>
    <w:p w14:paraId="17AE0D0F" w14:textId="0E91E671" w:rsidR="009C26C4" w:rsidRPr="002E66EE" w:rsidRDefault="00BB3FED">
      <w:pPr>
        <w:pStyle w:val="BodyText"/>
        <w:rPr>
          <w:lang w:val="pl-PL"/>
        </w:rPr>
      </w:pPr>
      <w:r w:rsidRPr="002E66EE">
        <w:rPr>
          <w:lang w:val="pl-PL"/>
        </w:rPr>
        <w:t>Przecież jesteśmy bardzo suchym regionem. Sama nazwa Castilla Manche w języku arabskim oznacza sucha kraina. Dlatego było dla nas ogromnym zaskoczeniem, że meta chce zbudować centrum danych właśnie tutaj. Postanowiliśmy więc walczyć przeciwko temu projektowi. W tamtych czasach nie było żadnych dostępnych informacji o centrach danych, a nie o zużyciu wody i energii w Hiszpanii. Musiałam więc zwrócić na to uwagę publicznie. Kiedy zaczęliśmy przyglądać się projektowi meta, odkryliśmy, że podobne inwestycje pow</w:t>
      </w:r>
      <w:r w:rsidRPr="002E66EE">
        <w:rPr>
          <w:lang w:val="pl-PL"/>
        </w:rPr>
        <w:t>stają również w Aragonii, a tam planowanych jest ponad dwadzieścia centrów danych, firmy takich jak Microsoft, Google i inne. Dlatego staraliśmy się zaangażować ludzi także z tego regionu, aby wspólnie sprzeciwiali się tym projektom. Włożyliśmy ogromny wysiłek w komunikację i myślę, że udało nam się osiągnąć całkiem niezłe rezultaty. Choć nie ze strony lokalnych mediów. Lokalne media wciąż powtarzają, że ten projekt jest wspaniały. Trzeba jednak wyjaśnić, że w Hiszpanii lokalne media są finansowane przez lo</w:t>
      </w:r>
      <w:r w:rsidRPr="002E66EE">
        <w:rPr>
          <w:lang w:val="pl-PL"/>
        </w:rPr>
        <w:t>kalne władze. A więc mówią to, co mówi rząd lokalny. Za to udało nam się dotrzeć do BBC, Wall Street Journal, The Guardian i innych mediów międzynarodowych, a także do mediów krajowych, ale nigdy do naszych lokalnych. Dzięki działaniom aktywistów dziś już wiadomo, że w praktyce z użycie wody w centrach danych, jakie tam są planowane, będzie wyższe, ponieważ liczby te nie obejmują wody, która jest potrzebna do wytworzenia energii elektrycznej właśnie dla tych instalacji. Co więcej, Amazon już uzasadniał we w</w:t>
      </w:r>
      <w:r w:rsidRPr="002E66EE">
        <w:rPr>
          <w:lang w:val="pl-PL"/>
        </w:rPr>
        <w:t>nioskach, które składał, że wzrost tego zużycia jest konieczny, bo i to jest cytat, zmiany klimatu zwiększają temperatury i częstotliwość ekstremalnych zjawisk pogodowych, w tym fal</w:t>
      </w:r>
      <w:r w:rsidR="002A16E7">
        <w:rPr>
          <w:lang w:val="pl-PL"/>
        </w:rPr>
        <w:t>i</w:t>
      </w:r>
      <w:r w:rsidRPr="002E66EE">
        <w:rPr>
          <w:lang w:val="pl-PL"/>
        </w:rPr>
        <w:t xml:space="preserve"> upałów. Nie no serio, nie. Przypomnijmy, w tym roku latem w Hiszpanii i w Portugalii temperatury dochodziły do 50 stopni i polskie ambasady chociażby wydawały ostrzeżenia dla polskich turystów, jeżeli chodziło o wyjazdy tam, bo też dochodziło do takich automatycznych po prostu pożarów. No i te ekstremalne zmiany pogodowe, o których pisze Amazon, no one są, one naprawdę zaostrzają się i wyliczenia gigantów, już obecnych wyliczenia wkrótce mogą</w:t>
      </w:r>
      <w:r w:rsidR="000869BE">
        <w:rPr>
          <w:lang w:val="pl-PL"/>
        </w:rPr>
        <w:t xml:space="preserve"> </w:t>
      </w:r>
      <w:r w:rsidRPr="002E66EE">
        <w:rPr>
          <w:lang w:val="pl-PL"/>
        </w:rPr>
        <w:t>się okazać naprawdę bardzo nieaktualne. I co więc, one są trudne</w:t>
      </w:r>
      <w:r w:rsidRPr="002E66EE">
        <w:rPr>
          <w:lang w:val="pl-PL"/>
        </w:rPr>
        <w:t xml:space="preserve"> w ogóle do zweryfikowania, o czym też nam mówiła właśnie Aurora Gomesz. Informacje o zużyciu wody są tak nieprzejrzyste, że współpracujemy z organizacją narodów zjednoczonych nad przygotowaniem raportu. Skontaktowaliśmy się z ONZ, to oni odpowiedzieli, że rzeczywiście istnieje brak przejrzystości w kwestii działania centrów danych. Pomyślałam wtedy, że to może być trochę szalony pomysł, kontaktować się z nimi. Jednak dwa lata po wysłaniu tego pierwszego maila odpisali i powiedzieli, </w:t>
      </w:r>
      <w:r w:rsidRPr="002E66EE">
        <w:rPr>
          <w:lang w:val="pl-PL"/>
        </w:rPr>
        <w:lastRenderedPageBreak/>
        <w:t>dobrze, zróbmy ten rapo</w:t>
      </w:r>
      <w:r w:rsidRPr="002E66EE">
        <w:rPr>
          <w:lang w:val="pl-PL"/>
        </w:rPr>
        <w:t>rt. Od tego czasu rozmawialiśmy z wieloma naukowcami, dziennikarzami, aktywistami. Wszyscy jesteśmy zgodni, że brakuje przejrzystości, jeśli chodzi o to, ile wody te centra naprawdę zużywają.</w:t>
      </w:r>
    </w:p>
    <w:p w14:paraId="17AE0D10" w14:textId="77777777" w:rsidR="009C26C4" w:rsidRPr="002E66EE" w:rsidRDefault="00BB3FED">
      <w:pPr>
        <w:pStyle w:val="BodyText"/>
        <w:rPr>
          <w:lang w:val="pl-PL"/>
        </w:rPr>
      </w:pPr>
      <w:r w:rsidRPr="002E66EE">
        <w:rPr>
          <w:lang w:val="pl-PL"/>
        </w:rPr>
        <w:t>Speaker 2 11:32</w:t>
      </w:r>
    </w:p>
    <w:p w14:paraId="17AE0D13" w14:textId="6CFE71A5" w:rsidR="009C26C4" w:rsidRPr="002E66EE" w:rsidRDefault="00BB3FED">
      <w:pPr>
        <w:pStyle w:val="BodyText"/>
        <w:rPr>
          <w:lang w:val="pl-PL"/>
        </w:rPr>
      </w:pPr>
      <w:r w:rsidRPr="002E66EE">
        <w:rPr>
          <w:lang w:val="pl-PL"/>
        </w:rPr>
        <w:t>Być może są nieco bardziej otwarci w kwestii energii, ale już nie w kwestii wody. A to właśnie jest nasz główny problem. Dany, które podają, są zupełnie nieprzejrzyste. Na przykład The Guardian opublikował świetny artykuł o tym, jak te firmy kłamały na temat swojego zużycia. Ujawniono, że stosują coś w rodzaju kreatywnej odpowiedzialności. Po prostu manipulują liczbami, które pokazują. Kłamią na temat tego, ile zużywają wody czy energii i to jest ogromny problem. Zawsze przychodzą z zewnątrz, ze Stanów Zjed</w:t>
      </w:r>
      <w:r w:rsidRPr="002E66EE">
        <w:rPr>
          <w:lang w:val="pl-PL"/>
        </w:rPr>
        <w:t xml:space="preserve">noczonych albo z Chin i osiedlają się na naszych ziemiach. My jesteśmy ludźmi z terenów wiejskich, żyjemy w suchych regionach, a oni zabierają nasze zasoby. Nie możemy nawet zapytać, hej, ile dokładni ich zużywacie, bo gdy się orientujemy, jest już za późno. W kranach nie ma już wody do picia. Równocześnie władze </w:t>
      </w:r>
      <w:r w:rsidR="002A16E7">
        <w:rPr>
          <w:lang w:val="pl-PL"/>
        </w:rPr>
        <w:t>H</w:t>
      </w:r>
      <w:r w:rsidRPr="002E66EE">
        <w:rPr>
          <w:lang w:val="pl-PL"/>
        </w:rPr>
        <w:t>iszpanii, jak i władze lokalne, są oczywiście zachwycone tymi inwestycjami. Prezydent Aragonii Jorge Azcon rok temu ogłaszając, że Microsoft inwestuje 6,6 miliardę euro w kampus Centrum Danych, kt</w:t>
      </w:r>
      <w:r w:rsidRPr="002E66EE">
        <w:rPr>
          <w:lang w:val="pl-PL"/>
        </w:rPr>
        <w:t>óry jest budowany tuż za Saragossa, zachwycał się, że to Aragonia może stać się nową wirdzinią Europy. Nawiązując w ten sposób do południowo-wschodniego stanu USA, w którym znajduje się taki największy rynek centrów danych w tamtym kraju. Tle, że ani Amazon Web Services, czyli właśnie te odnoga Amazony odpowiedzialne za budowanie centrów danych, ani Microsoft nie ujawniły wielkości swoich najnowszych projektów. Ale hiszpańcy analitycy, w oparciu o te informacje, które już mają, prognozują, że do 2030 roku z</w:t>
      </w:r>
      <w:r w:rsidRPr="002E66EE">
        <w:rPr>
          <w:lang w:val="pl-PL"/>
        </w:rPr>
        <w:t xml:space="preserve">ainstalowana moc IT Aragonii osiągnie 1608 MW. Czyli łącznie ta moc zużywana w tym regionie będzie na trzecim miejscu w Europie. Wyprzedzacią będzie tylko London, który aktualnie zużywa około 1900 MW i Frankfurt 1620. Mówimy o tym zużyciu właśnie dla sektora IT. Czyli zobacz, wyrasta tam rzeczywiście, tak trochę po cichu mam wrażenie. Jakiś taki bardzo silny hub technologiczno-centrowy, taki partner centrów danych. Tak jest. I co więcej, wszystko to jeszcze rok temu brzmiało całkiem nieźle. Ale po tym, jak </w:t>
      </w:r>
      <w:r w:rsidRPr="002E66EE">
        <w:rPr>
          <w:lang w:val="pl-PL"/>
        </w:rPr>
        <w:t xml:space="preserve">w kwietniu, wszyscy to przecież pamiętamy. Hiszpania stanęła w obliczu potężnego i niespodziewanego blackoutu, to dziś jednak powstaje wiele pytań o to, czy na region faktycznie jest w stanie w ogóle dostarżać tyle energii centrum danych. I </w:t>
      </w:r>
      <w:r w:rsidR="002A16E7">
        <w:rPr>
          <w:lang w:val="pl-PL"/>
        </w:rPr>
        <w:t>A</w:t>
      </w:r>
      <w:r w:rsidRPr="002E66EE">
        <w:rPr>
          <w:lang w:val="pl-PL"/>
        </w:rPr>
        <w:t>urora oraz jej organizacja dwa</w:t>
      </w:r>
      <w:r w:rsidR="000869BE">
        <w:rPr>
          <w:lang w:val="pl-PL"/>
        </w:rPr>
        <w:t xml:space="preserve"> </w:t>
      </w:r>
      <w:r w:rsidRPr="002E66EE">
        <w:rPr>
          <w:lang w:val="pl-PL"/>
        </w:rPr>
        <w:t>lata już walczą o to, by te ważne pytania w ogóle trafiły do polityków. I do takiej opinii publicznej mainstreamowej również silnie, jak trafiają obietnice big techów o rozwoju tego regionu. I to jest bardzo trudne, no bo wiesz. Jacyś loka</w:t>
      </w:r>
      <w:r w:rsidRPr="002E66EE">
        <w:rPr>
          <w:lang w:val="pl-PL"/>
        </w:rPr>
        <w:t>lni, rolnicy z Aragonii narzekają na rozwój technologii. A to przecież postęp. I te wielkie miliardy dolarów inwestycji. Po dwóch latach, wreszcie możemy powiedzieć, że w ostatnich miesiącach, w całej Hiszpanii, powstało wiele społeczności walczących przeciwko centrum danych. W Castilla Manche działa silna społeczność, w Valenci również, podobnie w Aragonii i kraju Basków. Mamy więc naprawdę wiele lokalnych grup w różnych regionach, które sprzeciwiają się tym inwestycjom.</w:t>
      </w:r>
    </w:p>
    <w:p w14:paraId="17AE0D14" w14:textId="77777777" w:rsidR="009C26C4" w:rsidRPr="002E66EE" w:rsidRDefault="00BB3FED">
      <w:pPr>
        <w:pStyle w:val="BodyText"/>
        <w:rPr>
          <w:lang w:val="pl-PL"/>
        </w:rPr>
      </w:pPr>
      <w:r w:rsidRPr="002E66EE">
        <w:rPr>
          <w:lang w:val="pl-PL"/>
        </w:rPr>
        <w:t>Speaker 2 14:53</w:t>
      </w:r>
    </w:p>
    <w:p w14:paraId="17AE0D17" w14:textId="37207569" w:rsidR="009C26C4" w:rsidRPr="002E66EE" w:rsidRDefault="00BB3FED">
      <w:pPr>
        <w:pStyle w:val="BodyText"/>
        <w:rPr>
          <w:lang w:val="pl-PL"/>
        </w:rPr>
      </w:pPr>
      <w:r w:rsidRPr="002E66EE">
        <w:rPr>
          <w:lang w:val="pl-PL"/>
        </w:rPr>
        <w:t xml:space="preserve">I jesteśmy z tego powodu bardzo, bardzo szczęśliwi. Podróżowaliśmy po całej Hiszpanii, by o tym mówić. I w końcu ludzie zaczynają rozumieć, na czym naprawdę polega problem. Ale </w:t>
      </w:r>
      <w:r w:rsidRPr="002E66EE">
        <w:rPr>
          <w:lang w:val="pl-PL"/>
        </w:rPr>
        <w:lastRenderedPageBreak/>
        <w:t>podobnie od lat o zainteresowanie ich problemami walczą też mieszkańcy kolejnych miejscowości w Tana Zjednoczonych, którym nagle w sąsiedztwie wyrosły wielkie datacenter. Ukrywanie danych, a nawet ukrywanie informacji w samych inwestycjach to nie jest tylko przypadek Hiszpanii. Ostatnie miesiące przynoszą kolejne skandale, albo przynajmniej takie oburzenia związane z tym, jak tu już wybudowane centra danych zaczęły naprawdę drastycznie wpływać na życie mieszkańców Stanów Zjednoczonych. I tak Maricopa County</w:t>
      </w:r>
      <w:r w:rsidRPr="002E66EE">
        <w:rPr>
          <w:lang w:val="pl-PL"/>
        </w:rPr>
        <w:t xml:space="preserve"> w Arizonie, gdzie Microsoft ma dwa centra, doświadcza i to jest cytat ekstremalnej suszy. Suszy na tyle poważnej, że w 2023 roku wstrzymano wydawanie pozwoleń na budowę nowych domów. Właśnie z powodu braku wód gruntowych, ale pomimo tej suszy Google planuje budowę drugiego centrum w miejscowości Mesa. Ona też jest w Arizonie, też jest w Arizonie. A pierwsze centrum już działające ma pozwolenie na zużycie pięciu i pięciu dziesiątych miliona sześciennych wody rocznie. I to jest tyle, co zużywa mniej więcej 2</w:t>
      </w:r>
      <w:r w:rsidRPr="002E66EE">
        <w:rPr>
          <w:lang w:val="pl-PL"/>
        </w:rPr>
        <w:t xml:space="preserve">3 tysiące mieszkańców. Wiesz, my tutaj mówimy o takich bardzo abstrakcyjnych liczbach, miliona, zużytej wody, procentach, etc. A to są często bardzo konkretne problemy, bardzo konkretnych ludzi. I w Stanach Zjednoczonych dosyć mocno przebiła się historia małżeństwa Beverly i Jeffa Morrisów. Oni mają dom na obrzeżach rabstwa Newton w stanie Georgia. Kupili ten dom już będąc na </w:t>
      </w:r>
      <w:r w:rsidR="002A16E7">
        <w:rPr>
          <w:lang w:val="pl-PL"/>
        </w:rPr>
        <w:t>e</w:t>
      </w:r>
      <w:r w:rsidRPr="002E66EE">
        <w:rPr>
          <w:lang w:val="pl-PL"/>
        </w:rPr>
        <w:t>meryturze, to miała być ich taka ostoja na taką senioralną jesień życia. Tyle, że wkrótce okazało się, że to nie będzie aż taka przy</w:t>
      </w:r>
      <w:r w:rsidRPr="002E66EE">
        <w:rPr>
          <w:lang w:val="pl-PL"/>
        </w:rPr>
        <w:t>jemna to życie. Bo w 2018 roku rozpoczęła się tam budowa bardzo blisko tego ich domu. Rozpoczęła się budowa wartego 750 milionów dolarów centrum danych należącego do mety. I wyobraź sobie, że wkrótce po zakończeniu budowy tego centrum danych skranów w domu Morrisów przestała, po prostu przestała lecieć woda. I wiesz, to są reportaże, są nagrania, na których widać, jak oni po prostu rzeczywiście… No nie mają wody, jest po prostu wstrząsające. I co jest tutaj też bardzo ważne, oni nie korzystają z takiego mie</w:t>
      </w:r>
      <w:r w:rsidRPr="002E66EE">
        <w:rPr>
          <w:lang w:val="pl-PL"/>
        </w:rPr>
        <w:t xml:space="preserve">jskiego wodociągu, tylko korzystają z wody ze studni. Czyli wód </w:t>
      </w:r>
      <w:r w:rsidR="002A16E7">
        <w:rPr>
          <w:lang w:val="pl-PL"/>
        </w:rPr>
        <w:t>g</w:t>
      </w:r>
      <w:r w:rsidRPr="002E66EE">
        <w:rPr>
          <w:lang w:val="pl-PL"/>
        </w:rPr>
        <w:t>runtowy. Tak jest. I w ciągu roku od rozpoczęcia tej budowy ciśnienie wody spadło do takiego cienkiego strumyczka,</w:t>
      </w:r>
      <w:r w:rsidR="000869BE">
        <w:rPr>
          <w:lang w:val="pl-PL"/>
        </w:rPr>
        <w:t xml:space="preserve"> </w:t>
      </w:r>
      <w:r w:rsidRPr="002E66EE">
        <w:rPr>
          <w:lang w:val="pl-PL"/>
        </w:rPr>
        <w:t>a wkrótce potem skranów w</w:t>
      </w:r>
      <w:r w:rsidR="002A16E7">
        <w:rPr>
          <w:lang w:val="pl-PL"/>
        </w:rPr>
        <w:t xml:space="preserve"> </w:t>
      </w:r>
      <w:r w:rsidRPr="002E66EE">
        <w:rPr>
          <w:lang w:val="pl-PL"/>
        </w:rPr>
        <w:t>łazie</w:t>
      </w:r>
      <w:r w:rsidR="002A16E7">
        <w:rPr>
          <w:lang w:val="pl-PL"/>
        </w:rPr>
        <w:t>n</w:t>
      </w:r>
      <w:r w:rsidRPr="002E66EE">
        <w:rPr>
          <w:lang w:val="pl-PL"/>
        </w:rPr>
        <w:t>ce</w:t>
      </w:r>
      <w:r w:rsidR="001A022D">
        <w:rPr>
          <w:lang w:val="pl-PL"/>
        </w:rPr>
        <w:t>,</w:t>
      </w:r>
      <w:r w:rsidRPr="002E66EE">
        <w:rPr>
          <w:lang w:val="pl-PL"/>
        </w:rPr>
        <w:t xml:space="preserve"> w kuchni woda po prostu przestała płynąć całkowicie. Więc to małżeństwo musiało rozpocząć własne śledztwo, co się w ogóle dzieje z tą wodą. I on to wykazało, że problem wynika z nagromadzenia się osadów w wodzie. Czyli po prostu pogorszyła się jakość tej wody, bardzo możliwa ze względu na to, że</w:t>
      </w:r>
      <w:r w:rsidRPr="002E66EE">
        <w:rPr>
          <w:lang w:val="pl-PL"/>
        </w:rPr>
        <w:t xml:space="preserve"> spada po prostu poziom wód gruntowych w tej okolicy. Morrisowie, więc już kilkukrotnie wymieniali filtry urządzenia w swoim domu, żeby jakoś tą wodę z powrotem doprowadzać, wydali na to tysiące dolarów, walczą z tym osadem, a ten tylko wciąż im narasta, do tego stopnia, że wyszedł na przykład już wody basenowej w ogóle, nie są w stanie też mnieć.</w:t>
      </w:r>
    </w:p>
    <w:p w14:paraId="17AE0D18" w14:textId="77777777" w:rsidR="009C26C4" w:rsidRPr="002E66EE" w:rsidRDefault="00BB3FED">
      <w:pPr>
        <w:pStyle w:val="BodyText"/>
        <w:rPr>
          <w:lang w:val="pl-PL"/>
        </w:rPr>
      </w:pPr>
      <w:r w:rsidRPr="002E66EE">
        <w:rPr>
          <w:lang w:val="pl-PL"/>
        </w:rPr>
        <w:t>Speaker 2 18:10</w:t>
      </w:r>
    </w:p>
    <w:p w14:paraId="17AE0D1B" w14:textId="4CD87D8B" w:rsidR="009C26C4" w:rsidRPr="002E66EE" w:rsidRDefault="00BB3FED">
      <w:pPr>
        <w:pStyle w:val="BodyText"/>
        <w:rPr>
          <w:lang w:val="pl-PL"/>
        </w:rPr>
      </w:pPr>
      <w:r w:rsidRPr="002E66EE">
        <w:rPr>
          <w:lang w:val="pl-PL"/>
        </w:rPr>
        <w:t>I wiele wskazuje, że to nagromadzenie tych osadów wynika właśnie z użycia zasobu wodnych przez pobliskie centrum danych. A podobne problemy występują także w wielu innych miejscach. W Texasie, w Arizonie, w Luizjanie, w oblicach Phoenix, gdzie niektórzy deweloperzy wstrzymali budowy z powodu suszy, która pogłębiała się przez centra danych. Albo innym przykładem jest Colorado, gdzie z użycie wody przez centra danych jest tematym rozmów o nowym traktacie wodnym rzeki Colorado. I co więcej, takich przypadków n</w:t>
      </w:r>
      <w:r w:rsidRPr="002E66EE">
        <w:rPr>
          <w:lang w:val="pl-PL"/>
        </w:rPr>
        <w:t xml:space="preserve">aprawdę na świecie jest coraz, coraz więcej, gdzie się nie obejrzeć, tam gdzie powstają centra danych, tam prędzej czy później będą protesty. A jak tłumaczyła nam </w:t>
      </w:r>
      <w:r w:rsidRPr="002E66EE">
        <w:rPr>
          <w:lang w:val="pl-PL"/>
        </w:rPr>
        <w:lastRenderedPageBreak/>
        <w:t>Marianna Sopkiewicz, czyli specjalistka do spraw energetyki i klimatu z polskiego Instytutu Ekonomicznego, taka postawa często nazywana jest postawą nimby. Już było to obserwowane i w Irlandii, gdzie ta koncentracja centrum danych jest ogromna i gdzie one odpowiadają aktualnie za około 20% zużycia energii elektrycznej w kraju. To jest naprawdę ogr</w:t>
      </w:r>
      <w:r w:rsidRPr="002E66EE">
        <w:rPr>
          <w:lang w:val="pl-PL"/>
        </w:rPr>
        <w:t xml:space="preserve">omna liczba. Protesty były też obserwowane w stanie Virginia w USA, gdzie jest bodajże największa koncentracja centrum danych na świecie, na stosunkowo małej powierzchni. Generalnie tego typu protesty przeciwko centrum danych są objawem tak zwanej postawy nimby, czyli z angielskiego not in my backyard. Po polsku mówimy na to często nie w moim ogródku, czyli takiej postawy sprzeciwiania się projektom infrastrukturalnym w najbliższym sąsiedztwie, niekoniecznie sprzeciwiania się im tak ogólnie. I to jest taka </w:t>
      </w:r>
      <w:r w:rsidRPr="002E66EE">
        <w:rPr>
          <w:lang w:val="pl-PL"/>
        </w:rPr>
        <w:t>postawa, którą obserwujemy często w Polsce, zwłaszcza obserwujemy ją w kontekście energetyki wiatrowej na lądzie, ale też trochę w kontekście planowanej elektrowni jądrowej na Pomorzu. I to jest postawa, która może wynikać z wielu różnych czynników. Oczywiście w przypadku centrum danych jest to kwestia dużego zużycia wody, w okolicy dużego poporu energii elektrycznej i tym samym obawy o to, że to zakłóci funkcjonowanie lokalnej sieci. Może też wynikać z obawy o estetykę krajobrazu, jakkolwiek prozaicznie to</w:t>
      </w:r>
      <w:r w:rsidRPr="002E66EE">
        <w:rPr>
          <w:lang w:val="pl-PL"/>
        </w:rPr>
        <w:t xml:space="preserve"> nie brzmi. To też wiemy i to też na przykładzie wiatraków wiemy, że to jest często obawa. No też problem centrum danych polega na tym, że one generalnie nie oferują zbyt wielu miejsc pracy. One ekonomicznie nie są same w sobie atrakcyjne dla społeczności lokalnych, bo są w dużej mierze zautomatyzowane. Nie stanowią też tak jak niektóre obiekty infrastrukturalne na przykład</w:t>
      </w:r>
      <w:r w:rsidR="000869BE">
        <w:rPr>
          <w:lang w:val="pl-PL"/>
        </w:rPr>
        <w:t xml:space="preserve"> </w:t>
      </w:r>
      <w:r w:rsidRPr="002E66EE">
        <w:rPr>
          <w:lang w:val="pl-PL"/>
        </w:rPr>
        <w:t xml:space="preserve">elektrowni jądrowe nie mogą być atrakcją turystyczną, bo też tutaj nie oferują tego typu jakości, więc one same w sobie generalnie nie </w:t>
      </w:r>
      <w:r w:rsidRPr="002E66EE">
        <w:rPr>
          <w:lang w:val="pl-PL"/>
        </w:rPr>
        <w:t>przynoszą korzyści. Myślę, że często społeczności lokalne mają obawy o to, że ten koszt publiczny i koszt społeczny jest duży, a zyski są tylko prywatne. A przecież takich prywatnych zysków możemy dopatrzeć się także w Polsce. Bo choć na mapie budowy Centrów Danych, wciąż nie jesteśmy jakąś taką najbardziej pożądaną lokalizacją, to i tak już działa u nas ponad 90 różnych centrów danych, duża część, bo ponad 40 w okolicach Warszawy, czyli na Mazowszu.</w:t>
      </w:r>
    </w:p>
    <w:p w14:paraId="17AE0D1C" w14:textId="77777777" w:rsidR="009C26C4" w:rsidRPr="002E66EE" w:rsidRDefault="00BB3FED">
      <w:pPr>
        <w:pStyle w:val="BodyText"/>
        <w:rPr>
          <w:lang w:val="pl-PL"/>
        </w:rPr>
      </w:pPr>
      <w:r w:rsidRPr="002E66EE">
        <w:rPr>
          <w:lang w:val="pl-PL"/>
        </w:rPr>
        <w:t>Speaker 2 21:43</w:t>
      </w:r>
    </w:p>
    <w:p w14:paraId="17AE0D1F" w14:textId="0CA9FC99" w:rsidR="009C26C4" w:rsidRPr="002E66EE" w:rsidRDefault="00BB3FED">
      <w:pPr>
        <w:pStyle w:val="BodyText"/>
        <w:rPr>
          <w:lang w:val="pl-PL"/>
        </w:rPr>
      </w:pPr>
      <w:r w:rsidRPr="002E66EE">
        <w:rPr>
          <w:lang w:val="pl-PL"/>
        </w:rPr>
        <w:t>Większości to są centra danych mała i średnie, ale w Pianach są też bardzo duże. Od Hyprescalerów na czele z tymi od Microsoftu, który chwali się, że buduje w ogocach Warszawy trzy takie ośrodki. Nazwał tu Doliną, Polską, Doliną Chmurową, Polską. Tylko, że nazwę nadał, ale już gdzie są konkretnie te inwestycje to powiedzieć, nie chcę.</w:t>
      </w:r>
      <w:r w:rsidRPr="002E66EE">
        <w:rPr>
          <w:lang w:val="pl-PL"/>
        </w:rPr>
        <w:br/>
        <w:t>No właśnie, wiesz, jak pisałam b</w:t>
      </w:r>
      <w:r w:rsidR="001A022D">
        <w:rPr>
          <w:lang w:val="pl-PL"/>
        </w:rPr>
        <w:t xml:space="preserve">óg </w:t>
      </w:r>
      <w:r w:rsidRPr="002E66EE">
        <w:rPr>
          <w:lang w:val="pl-PL"/>
        </w:rPr>
        <w:t>tęchy, to bardzo starałam się te inwestycje w Microsoftu znaleźć. O tym, jak bardzo jestem ciężko, to opisuję w książce i ja nie będę wam tego, nasi drodzy słuchacze, streszczeć. Zainteresowanych odsyłam do książki, bo to jest, wydaje mi się w ogóle, bardzo ciekawa historia pokazująca więcej, niż tylko strategie dotyczącą centrum danych, centrum danych, co bardziej strategie dotyczące po prostu ukrywania pewnych informacji o tym, jak działają buktęchy. Ale przy okazji szu</w:t>
      </w:r>
      <w:r w:rsidRPr="002E66EE">
        <w:rPr>
          <w:lang w:val="pl-PL"/>
        </w:rPr>
        <w:t>kania tej Doliny, Polski Doliny Chmurowej, znalazłam jeszcze jedną bardzo ciekawą historię. To jest historia, która się dzieje naprawdę przy samej granicy Warszawy. Wystarczy skręcić z alei rozonimskich na zachodzie, na w</w:t>
      </w:r>
      <w:r w:rsidR="00ED0AE6">
        <w:rPr>
          <w:lang w:val="pl-PL"/>
        </w:rPr>
        <w:t xml:space="preserve"> </w:t>
      </w:r>
      <w:r w:rsidRPr="002E66EE">
        <w:rPr>
          <w:lang w:val="pl-PL"/>
        </w:rPr>
        <w:t>st</w:t>
      </w:r>
      <w:r w:rsidR="00ED0AE6">
        <w:rPr>
          <w:lang w:val="pl-PL"/>
        </w:rPr>
        <w:t>r</w:t>
      </w:r>
      <w:r w:rsidRPr="002E66EE">
        <w:rPr>
          <w:lang w:val="pl-PL"/>
        </w:rPr>
        <w:t xml:space="preserve">onę Janek, jak się jedzie, by wjechać do uroczej miejscowości Michałowice. No i Michałowice, jakbym miała państwu odmalować takie obraz, to są jednorodzinne domki, duże zieleni, spokój, cisza i zaplanowana budowa ogromnego </w:t>
      </w:r>
      <w:r w:rsidRPr="002E66EE">
        <w:rPr>
          <w:lang w:val="pl-PL"/>
        </w:rPr>
        <w:lastRenderedPageBreak/>
        <w:t>centrum danych. I za tą budowę odpowiada firma Hillwood, to jest</w:t>
      </w:r>
      <w:r w:rsidRPr="002E66EE">
        <w:rPr>
          <w:lang w:val="pl-PL"/>
        </w:rPr>
        <w:t xml:space="preserve"> jeden z większych developerów, który specjalizuje się właśnie w takich obiektach. Takich wielkopowierzchniowych, bo tam są i magazyny, przeróżne. Właśnie to nie wiadomo do końca czasami co, bo dla kogo ta konkretnie jest ta inwestycja, jakie za sobie będzie zużywała, jakie korzyści przyniesie, ale także jakie koszty są z tym związane, to wszystko jest mocno niejasne. Mieszkańcy Michałowic początkowo, wiesz, podchodzili tak, to wiedzieli, że w planach zagospodarowania przestrzeni tam jest taki obszar pod ja</w:t>
      </w:r>
      <w:r w:rsidRPr="002E66EE">
        <w:rPr>
          <w:lang w:val="pl-PL"/>
        </w:rPr>
        <w:t>kąś taką wielkopowierzchniową zabudową, ale raczej usługi. Więc na początku podchodzili do tego, no okej, jakaś tam budowa, a potem zaczęli grzebać i dzisiaj czują się bardzo oszukani, bo igmina i jej wójt obiecywani, że w planach właśnie zagospodarowania nie będzie tego typu wielkich inwestycji, które mają wpływ i na środowisko, i na krajobraz, ale przede wszyscy mieszkańcy się nie pokoją, bo nie wiedzą, jakie mogą być efekty też takie środowiskowe tego sąsiedztwa. Spotkałam się z trójką i z nich i oni mi,</w:t>
      </w:r>
      <w:r w:rsidRPr="002E66EE">
        <w:rPr>
          <w:lang w:val="pl-PL"/>
        </w:rPr>
        <w:t xml:space="preserve"> wiesz, bardzo, bardzo szczegółowo opowiadali o tym, jak od 2023 roku, kiedy pojawiła się informacja tej planowanej budowie, próbują zbadać tą sytuację,</w:t>
      </w:r>
      <w:r w:rsidR="000869BE">
        <w:rPr>
          <w:lang w:val="pl-PL"/>
        </w:rPr>
        <w:t xml:space="preserve"> </w:t>
      </w:r>
      <w:r w:rsidRPr="002E66EE">
        <w:rPr>
          <w:lang w:val="pl-PL"/>
        </w:rPr>
        <w:t>próbują w ogóle stać się jakimś takim partnerem, no wiesz, no to im za płotami powstaje, nie? I to jest taka naprawdę ciężka batalia, a konkretnie posłuchajmy o tej batal</w:t>
      </w:r>
      <w:r w:rsidR="00ED0AE6">
        <w:rPr>
          <w:lang w:val="pl-PL"/>
        </w:rPr>
        <w:t>i</w:t>
      </w:r>
      <w:r w:rsidRPr="002E66EE">
        <w:rPr>
          <w:lang w:val="pl-PL"/>
        </w:rPr>
        <w:t>i i co opowiada Tomasz Ciechomski.</w:t>
      </w:r>
    </w:p>
    <w:p w14:paraId="17AE0D20" w14:textId="77777777" w:rsidR="009C26C4" w:rsidRPr="002E66EE" w:rsidRDefault="00BB3FED">
      <w:pPr>
        <w:pStyle w:val="BodyText"/>
        <w:rPr>
          <w:lang w:val="pl-PL"/>
        </w:rPr>
      </w:pPr>
      <w:r w:rsidRPr="002E66EE">
        <w:rPr>
          <w:lang w:val="pl-PL"/>
        </w:rPr>
        <w:t>Speaker 3 24:29</w:t>
      </w:r>
    </w:p>
    <w:p w14:paraId="17AE0D21" w14:textId="794E262E" w:rsidR="009C26C4" w:rsidRPr="002E66EE" w:rsidRDefault="00BB3FED">
      <w:pPr>
        <w:pStyle w:val="BodyText"/>
        <w:rPr>
          <w:lang w:val="pl-PL"/>
        </w:rPr>
      </w:pPr>
      <w:r w:rsidRPr="002E66EE">
        <w:rPr>
          <w:lang w:val="pl-PL"/>
        </w:rPr>
        <w:t>Investor H</w:t>
      </w:r>
      <w:r w:rsidR="000869BE">
        <w:rPr>
          <w:lang w:val="pl-PL"/>
        </w:rPr>
        <w:t>ill</w:t>
      </w:r>
      <w:r w:rsidRPr="002E66EE">
        <w:rPr>
          <w:lang w:val="pl-PL"/>
        </w:rPr>
        <w:t>wood zaproponował w skrócie dwie koncepcje przedsięwzięć. Jedno to była zabudowa, ona ładnie się nazywała park techniczny, technologiczny. Potem jak zaczęliśmy drążyć temat, ktoś poszedł do pod ekran i się pyta, a co to jest? A, no to są rampy załadunkowe. Wkazało się, że to nie jest jeden park technologiczny, tylko po prostu zwykłe centrum. Wamiast znowu wody w cejku. No to ludzie spowiedzieli, nie chcemy czegoś takiego. No to H</w:t>
      </w:r>
      <w:r w:rsidR="000869BE">
        <w:rPr>
          <w:lang w:val="pl-PL"/>
        </w:rPr>
        <w:t>ill</w:t>
      </w:r>
      <w:r w:rsidRPr="002E66EE">
        <w:rPr>
          <w:lang w:val="pl-PL"/>
        </w:rPr>
        <w:t>wood mówi tak, no to zaproponujemy wam koncepcję Data Center. Ale nikt ni</w:t>
      </w:r>
      <w:r w:rsidRPr="002E66EE">
        <w:rPr>
          <w:lang w:val="pl-PL"/>
        </w:rPr>
        <w:t>e wie, co to jest Data Center. No i nikt nie wie o jakiej skali Data Center mówimy, nie wiemy jakie to są zagrożenia i tak dalej.</w:t>
      </w:r>
    </w:p>
    <w:p w14:paraId="17AE0D22" w14:textId="77777777" w:rsidR="009C26C4" w:rsidRPr="002E66EE" w:rsidRDefault="00BB3FED">
      <w:pPr>
        <w:pStyle w:val="BodyText"/>
        <w:rPr>
          <w:lang w:val="pl-PL"/>
        </w:rPr>
      </w:pPr>
      <w:r w:rsidRPr="002E66EE">
        <w:rPr>
          <w:lang w:val="pl-PL"/>
        </w:rPr>
        <w:t>Speaker 2 25:10</w:t>
      </w:r>
    </w:p>
    <w:p w14:paraId="17AE0D23" w14:textId="77777777" w:rsidR="009C26C4" w:rsidRPr="002E66EE" w:rsidRDefault="00BB3FED">
      <w:pPr>
        <w:pStyle w:val="BodyText"/>
        <w:rPr>
          <w:lang w:val="pl-PL"/>
        </w:rPr>
      </w:pPr>
      <w:r w:rsidRPr="002E66EE">
        <w:rPr>
          <w:lang w:val="pl-PL"/>
        </w:rPr>
        <w:t xml:space="preserve">Czyli na początku były hasła park techniczny, park techniczny, data center, a wszystko to miało tak bardzo nowocześnie i tak bardzo przyjaźnie. Tyle, że podobnie jak w innych regionach, gdzie zjawiają się tacy wielce inwestorzy, ludzie w pewnym momencie zaczynają dociekać, czymże dokładnie ta inwestycja ma być. Zaczęli, ale nie mogli się szczegółów dowiedzieć od inwestora. Czy nawet nie mogli się tego dowiedzieć od gminy? Sami zaczęli więc drążyć, co to są w ogóle za inwestycje te centra danych? Małżeństwo </w:t>
      </w:r>
      <w:r w:rsidRPr="002E66EE">
        <w:rPr>
          <w:lang w:val="pl-PL"/>
        </w:rPr>
        <w:t>Joanna i Tomasz Ciechomscy oraz Marta Tymoszu, kich sąsiadka i kandydatka naradną w 2024 roku, tak wspominają te poszukiwania informacji. I to jest takie bardzo reporterskie nagranie, więc wybaczcie nam jego trochę słabszą jakość, ale myślę, że ważniejsze jest to, co mówią mieszkańcy Michałowic.</w:t>
      </w:r>
    </w:p>
    <w:p w14:paraId="17AE0D24" w14:textId="77777777" w:rsidR="009C26C4" w:rsidRPr="002E66EE" w:rsidRDefault="00BB3FED">
      <w:pPr>
        <w:pStyle w:val="BodyText"/>
        <w:rPr>
          <w:lang w:val="pl-PL"/>
        </w:rPr>
      </w:pPr>
      <w:r w:rsidRPr="002E66EE">
        <w:rPr>
          <w:lang w:val="pl-PL"/>
        </w:rPr>
        <w:t>Speaker 3 25:59</w:t>
      </w:r>
    </w:p>
    <w:p w14:paraId="17AE0D25" w14:textId="77777777" w:rsidR="009C26C4" w:rsidRPr="002E66EE" w:rsidRDefault="00BB3FED">
      <w:pPr>
        <w:pStyle w:val="BodyText"/>
        <w:rPr>
          <w:lang w:val="pl-PL"/>
        </w:rPr>
      </w:pPr>
      <w:r w:rsidRPr="002E66EE">
        <w:rPr>
          <w:lang w:val="pl-PL"/>
        </w:rPr>
        <w:t xml:space="preserve">W tym, że w momencie, kiedy film złożył wnioski na Data Center, jako zielone mazowsze, bo ślimy z nim ścieśle współpracujemy, ja z tym członkiem tam zwyczajem, uzyskaliśmy dokumentację, czyli karty informacyjne przed siemzięcia i zaczęliśmy analizować dokumentację. Zostały złożone cztery wnioski środowiskowe na Data Center, o łącznej </w:t>
      </w:r>
      <w:r w:rsidRPr="002E66EE">
        <w:rPr>
          <w:lang w:val="pl-PL"/>
        </w:rPr>
        <w:lastRenderedPageBreak/>
        <w:t>mocy 110 megawatów, no i jak tam tych agregatów pod odpórczyk policzyliśmy razem, wyszło 90 chyba 6, potem oleju napędowego 3,6 ml, nagle zaczęliśmy właśnie przeliczać zużycie, na przykład gdyby uruchomić wszystkie agregaty prądotwórcze naraz, to wyszła nam jakieś tam zużycie mocy i odnieśliśmy to do na przykład ile miasto zużyła, czyli troszkę się przygotowaliśmy do tego spotkania.</w:t>
      </w:r>
    </w:p>
    <w:p w14:paraId="17AE0D26" w14:textId="77777777" w:rsidR="009C26C4" w:rsidRDefault="00BB3FED">
      <w:pPr>
        <w:pStyle w:val="BodyText"/>
      </w:pPr>
      <w:r>
        <w:t>Powered by Notta.ai</w:t>
      </w:r>
    </w:p>
    <w:p w14:paraId="17AE0D27" w14:textId="77777777" w:rsidR="009C26C4" w:rsidRDefault="00BB3FED">
      <w:pPr>
        <w:pStyle w:val="BodyText"/>
      </w:pPr>
      <w:r>
        <w:t>Speaker 2 26:51</w:t>
      </w:r>
    </w:p>
    <w:p w14:paraId="17AE0D28" w14:textId="77777777" w:rsidR="009C26C4" w:rsidRPr="002E66EE" w:rsidRDefault="00BB3FED">
      <w:pPr>
        <w:pStyle w:val="BodyText"/>
        <w:rPr>
          <w:lang w:val="pl-PL"/>
        </w:rPr>
      </w:pPr>
      <w:r w:rsidRPr="002E66EE">
        <w:rPr>
          <w:lang w:val="pl-PL"/>
        </w:rPr>
        <w:t>No ale tak, no rzeczywiście są wśród nas ludzie, którzy w różnych branżach pracują, tak? Tak, zwłaszcza informatyczne potrafili ogarnąć tego. A poza tym ludzie się tym przeradzili i zaczęli pytać w swoich znajomych, kratnych, bliskich. I okazało się, że ktoś ma ochroniarza, który pracuje w pobliskim datacenie.</w:t>
      </w:r>
    </w:p>
    <w:p w14:paraId="17AE0D29" w14:textId="77777777" w:rsidR="009C26C4" w:rsidRPr="002E66EE" w:rsidRDefault="00BB3FED">
      <w:pPr>
        <w:pStyle w:val="BodyText"/>
        <w:rPr>
          <w:lang w:val="pl-PL"/>
        </w:rPr>
      </w:pPr>
      <w:r w:rsidRPr="002E66EE">
        <w:rPr>
          <w:lang w:val="pl-PL"/>
        </w:rPr>
        <w:t>Speaker 3 27:04</w:t>
      </w:r>
    </w:p>
    <w:p w14:paraId="17AE0D2A" w14:textId="77777777" w:rsidR="009C26C4" w:rsidRPr="002E66EE" w:rsidRDefault="00BB3FED">
      <w:pPr>
        <w:pStyle w:val="BodyText"/>
        <w:rPr>
          <w:lang w:val="pl-PL"/>
        </w:rPr>
      </w:pPr>
      <w:r w:rsidRPr="002E66EE">
        <w:rPr>
          <w:lang w:val="pl-PL"/>
        </w:rPr>
        <w:t>Jak to kurczę jest? Jak często są uruchamiane te agregaty? Przez pierwsze miesiąc uruchomienia Data Center będą chodziły non stop. Dlatego, że jak się buduje Data Center, to po prostu najważniejsze jest bezpieczeństwo danych, czyli muszą być redundancja różnych rzeczy, czyli jakby powtórzenie. Musi być jedna linia wysokiego napięcia, idealnie jakby były dwie, a tutaj są dwie linie wysokiego napięcia. No oprócz tego jeszcze muszą być agregaty prądotwórcze, które właśnie największy problemem są… …zapasowe. …z</w:t>
      </w:r>
      <w:r w:rsidRPr="002E66EE">
        <w:rPr>
          <w:lang w:val="pl-PL"/>
        </w:rPr>
        <w:t>apasowe, jak nie będą działać te… A szczęście jeszcze ciekawie.</w:t>
      </w:r>
    </w:p>
    <w:p w14:paraId="17AE0D2B" w14:textId="77777777" w:rsidR="009C26C4" w:rsidRPr="002E66EE" w:rsidRDefault="00BB3FED">
      <w:pPr>
        <w:pStyle w:val="BodyText"/>
        <w:rPr>
          <w:lang w:val="pl-PL"/>
        </w:rPr>
      </w:pPr>
      <w:r w:rsidRPr="002E66EE">
        <w:rPr>
          <w:lang w:val="pl-PL"/>
        </w:rPr>
        <w:t>Speaker 2 27:39</w:t>
      </w:r>
    </w:p>
    <w:p w14:paraId="17AE0D2E" w14:textId="29A28D79" w:rsidR="009C26C4" w:rsidRPr="002E66EE" w:rsidRDefault="00BB3FED">
      <w:pPr>
        <w:pStyle w:val="BodyText"/>
        <w:rPr>
          <w:lang w:val="pl-PL"/>
        </w:rPr>
      </w:pPr>
      <w:r w:rsidRPr="002E66EE">
        <w:rPr>
          <w:lang w:val="pl-PL"/>
        </w:rPr>
        <w:t>Międzyczasie, jak my się doszkalamy i organizujemy z mieszkańcami, którą nalewę, Hiut spotyka się z radnymi, żeby im swoją wizję urabiać. Ostatecznie udało im się ustalić, że mają to być cztery hale o długości 230, 145, 140 oraz 60 metrów plus takie potężne zbiorniki na olej. Energia elektryczną ma dostarczać ponad 80 agregatów prądotwórczych, a co więcej tych informacji poszukiwała cała miejscowość, więc ludzie bardzo się zaangażowali w lokalne sprawy. Tak jest. I swoim uporem to prowadzili do tego, że w s</w:t>
      </w:r>
      <w:r w:rsidRPr="002E66EE">
        <w:rPr>
          <w:lang w:val="pl-PL"/>
        </w:rPr>
        <w:t>tyczniu 23 roku odbyło się takie otwarte spotkanie z przedstawicielami developera, czyli firmy Hiut. I znowu, ja trochę więcej o tym też piszę w Bugtechach. Opisuję chociażby to, że nie można wysłać nagrania z tego spotkania, bo pracownicy gminy je skasowali. Bo to było takie, wiesz, eksperymentalnie nowy sprzęt był do nagrywania używany, więc nie ma nagrania, nie? Totalnie przypadkowo. Więc ja się muszę po prostu opierać na relacjach mieszkańców z tego spotkania. I z tych relacji wynika, że na Hill World o</w:t>
      </w:r>
      <w:r w:rsidRPr="002E66EE">
        <w:rPr>
          <w:lang w:val="pl-PL"/>
        </w:rPr>
        <w:t>czywiście bronił swoje inwestycje, twierdząc, że przeniesiona gminie ogromne zyski, około 100 miejsc pracy, lokalne podatki rzędu, trzech i dwóch dziesiątych miliona złotych rocznie. I to są dosyć duże pieniądze, ale czego może Państwo nie wiedzą, dla Michałowic niekoniecznie są bardzo duże, bo to jest bardzo bogata gmina, która ma większość ze swoich zysków wynikających z pitów, które ludzie tam płacą, a że ta mieszka taka dobrze zarabiająca grupa ludzi, to te przychody są duże. Co więcej, Hill World też n</w:t>
      </w:r>
      <w:r w:rsidRPr="002E66EE">
        <w:rPr>
          <w:lang w:val="pl-PL"/>
        </w:rPr>
        <w:t>a tym spotkaniu miał grozić, ostrzegać, że jeżeli budowa zostanie zablokowana, to będą ogromne kary umowne, które mają sięgnąć 26</w:t>
      </w:r>
      <w:r w:rsidR="000869BE">
        <w:rPr>
          <w:lang w:val="pl-PL"/>
        </w:rPr>
        <w:t xml:space="preserve"> </w:t>
      </w:r>
      <w:r w:rsidRPr="002E66EE">
        <w:rPr>
          <w:lang w:val="pl-PL"/>
        </w:rPr>
        <w:t xml:space="preserve">milionów złotych. Głównie wynikały mi te kary nawet nie tyle z blokady samej budowy, co z tego, że do blokady tej budowy mogłoby dojść poprzez przyjęcie </w:t>
      </w:r>
      <w:r w:rsidRPr="002E66EE">
        <w:rPr>
          <w:lang w:val="pl-PL"/>
        </w:rPr>
        <w:lastRenderedPageBreak/>
        <w:t>nowego planu zagospodarowania przestrzennego, jeżeli ten plan zmieniłby przeznaczenie gruntów, które Hill World posiada, to Hill World poniósł by straty i z tego rzędu mógłby wystąpić z roszczeniami. Powiem tak, jest bardzo to tr</w:t>
      </w:r>
      <w:r w:rsidRPr="002E66EE">
        <w:rPr>
          <w:lang w:val="pl-PL"/>
        </w:rPr>
        <w:t xml:space="preserve">udne te oceny, dlatego że w ogóle polskie prawo dotyczące tego typu inwestycji jest bardzo skomplikowana. Ale jakby nie było, przede wszystkim wykonawcy uparcie odmawiał ujawnienia, dla kogo w ogóle buduje ten obiekt. </w:t>
      </w:r>
      <w:r w:rsidR="00ED0AE6">
        <w:rPr>
          <w:lang w:val="pl-PL"/>
        </w:rPr>
        <w:t>Mi</w:t>
      </w:r>
      <w:r w:rsidRPr="002E66EE">
        <w:rPr>
          <w:lang w:val="pl-PL"/>
        </w:rPr>
        <w:t>eszkańcy mają swoje podejrzenia, ale jako że to są podejrzenia, ja nie mam na to dowodu, więc… ale możecie Państwo domyślić, gdzie tamta dolina powstaje. Co więcej, Hill World odmawiał też odpowiedzi na szczegółowe pytania, jakimi zaczęli go dociskać mieszkańcy. I to były właśnie pytania, wy</w:t>
      </w:r>
      <w:r w:rsidRPr="002E66EE">
        <w:rPr>
          <w:lang w:val="pl-PL"/>
        </w:rPr>
        <w:t>nikające z tych ich takich własnych śledztw. I posłuchajmy, jak mieszkańcy opowiadają o tym, jak wyglądało to spotkanie i pytania, z którymi wystąpili do d</w:t>
      </w:r>
      <w:r w:rsidR="000869BE">
        <w:rPr>
          <w:lang w:val="pl-PL"/>
        </w:rPr>
        <w:t>ew</w:t>
      </w:r>
      <w:r w:rsidRPr="002E66EE">
        <w:rPr>
          <w:lang w:val="pl-PL"/>
        </w:rPr>
        <w:t>elopera.</w:t>
      </w:r>
    </w:p>
    <w:p w14:paraId="17AE0D2F" w14:textId="77777777" w:rsidR="009C26C4" w:rsidRPr="002E66EE" w:rsidRDefault="00BB3FED">
      <w:pPr>
        <w:pStyle w:val="BodyText"/>
        <w:rPr>
          <w:lang w:val="pl-PL"/>
        </w:rPr>
      </w:pPr>
      <w:r w:rsidRPr="002E66EE">
        <w:rPr>
          <w:lang w:val="pl-PL"/>
        </w:rPr>
        <w:t>Speaker 3 30:27</w:t>
      </w:r>
    </w:p>
    <w:p w14:paraId="17AE0D30" w14:textId="22A3B23E" w:rsidR="009C26C4" w:rsidRPr="002E66EE" w:rsidRDefault="00BB3FED">
      <w:pPr>
        <w:pStyle w:val="BodyText"/>
        <w:rPr>
          <w:lang w:val="pl-PL"/>
        </w:rPr>
      </w:pPr>
      <w:r w:rsidRPr="002E66EE">
        <w:rPr>
          <w:lang w:val="pl-PL"/>
        </w:rPr>
        <w:t>Ja przyznam się szczerze, że poszedłem do Pana Hubert’a</w:t>
      </w:r>
      <w:r w:rsidRPr="002E66EE">
        <w:rPr>
          <w:lang w:val="pl-PL"/>
        </w:rPr>
        <w:t xml:space="preserve"> po tym spotkaniu. Pan Hubert Michalak to jest prezes firmy H</w:t>
      </w:r>
      <w:r w:rsidR="00554F27">
        <w:rPr>
          <w:lang w:val="pl-PL"/>
        </w:rPr>
        <w:t>ill</w:t>
      </w:r>
      <w:r w:rsidRPr="002E66EE">
        <w:rPr>
          <w:lang w:val="pl-PL"/>
        </w:rPr>
        <w:t>wood, mówię, no to Dejta Center to fajnie wygląda, ale na tym etapie to było wtedy jak się tylko wprowadziliśmy z żoną na to miejsce i nawet nie wiedziałem jaki do końca jest plan obowiązujący obok. Widzieliśmy jednocześnie, że jest procedowany plan miejscowy, który będzie kompromisem między usługami, a mieszkaniówką, czyli będzie od strony jerozornimskich, zabudowa bardziej taka wielkohalowa, dłuższa, która będzie popełniła funkcje ekranów aku</w:t>
      </w:r>
      <w:r w:rsidRPr="002E66EE">
        <w:rPr>
          <w:lang w:val="pl-PL"/>
        </w:rPr>
        <w:t xml:space="preserve">stycznych, a jednocześnie w tej części tutaj, ponieważ to jest blisko wukatki, zgodne z koncepcją miasta, ogrodu, który powstaje wzdłuż linii </w:t>
      </w:r>
      <w:r w:rsidR="00ED0AE6">
        <w:rPr>
          <w:lang w:val="pl-PL"/>
        </w:rPr>
        <w:t>WKD</w:t>
      </w:r>
      <w:r w:rsidRPr="002E66EE">
        <w:rPr>
          <w:lang w:val="pl-PL"/>
        </w:rPr>
        <w:t>, no to będzie mieszkaniówka, no to siedziliśmy bardzo fajnie. No i nagle szok, że albo hale magazynowe, albo Dejta Center cały czas plan obowiązujący z 2002 roku jest, mówi, że ograniczenie jest usług tylko do długości 100 metrów długości elewacji, no to wydaje nam się, że ta koncepcja Dejta Center nie jest wcale taka zła. Bardziej, że nam Huber</w:t>
      </w:r>
      <w:r w:rsidR="00ED0AE6">
        <w:rPr>
          <w:lang w:val="pl-PL"/>
        </w:rPr>
        <w:t>t</w:t>
      </w:r>
      <w:r w:rsidRPr="002E66EE">
        <w:rPr>
          <w:lang w:val="pl-PL"/>
        </w:rPr>
        <w:t xml:space="preserve"> powiedział, że to</w:t>
      </w:r>
      <w:r w:rsidRPr="002E66EE">
        <w:rPr>
          <w:lang w:val="pl-PL"/>
        </w:rPr>
        <w:t xml:space="preserve"> jest wspaniała sprawa. To wygląda w zasadzie w biurowiec, taki on powiedział.</w:t>
      </w:r>
    </w:p>
    <w:p w14:paraId="17AE0D31" w14:textId="77777777" w:rsidR="009C26C4" w:rsidRPr="002E66EE" w:rsidRDefault="00BB3FED">
      <w:pPr>
        <w:pStyle w:val="BodyText"/>
        <w:rPr>
          <w:lang w:val="pl-PL"/>
        </w:rPr>
      </w:pPr>
      <w:r w:rsidRPr="002E66EE">
        <w:rPr>
          <w:lang w:val="pl-PL"/>
        </w:rPr>
        <w:t>Speaker 2 31:43</w:t>
      </w:r>
    </w:p>
    <w:p w14:paraId="17AE0D32" w14:textId="77777777" w:rsidR="009C26C4" w:rsidRPr="002E66EE" w:rsidRDefault="00BB3FED">
      <w:pPr>
        <w:pStyle w:val="BodyText"/>
        <w:rPr>
          <w:lang w:val="pl-PL"/>
        </w:rPr>
      </w:pPr>
      <w:r w:rsidRPr="002E66EE">
        <w:rPr>
          <w:lang w:val="pl-PL"/>
        </w:rPr>
        <w:t>Niewiele ludzi tam pracuje, więc nie będzie dużo, dużych ruchów generowało. Wiesz, przy zdarzeniu z tą wcześniejszą koncepcją logistyki to naprawdę brzmiałam bajkę, że my jesteśmy przeciwnikami de facto ogólnie data center i tego całej cyfryzacji i tak dalej.</w:t>
      </w:r>
      <w:r w:rsidRPr="002E66EE">
        <w:rPr>
          <w:lang w:val="pl-PL"/>
        </w:rPr>
        <w:br/>
        <w:t>Po prostu chodzi o to, że w sąsiedztwie domów wstawienie czegoś takiego jest w ogóle niedoprzyjęcia. I tak samo, jak rozmówiliśmy o tym nowym MPZP, który był procedowany, to nie jest tak, że my po prostu odcięliśmy się od tego. Tam, w tym MPZP,</w:t>
      </w:r>
    </w:p>
    <w:p w14:paraId="17AE0D33" w14:textId="77777777" w:rsidR="009C26C4" w:rsidRPr="002E66EE" w:rsidRDefault="00BB3FED">
      <w:pPr>
        <w:pStyle w:val="BodyText"/>
        <w:rPr>
          <w:lang w:val="pl-PL"/>
        </w:rPr>
      </w:pPr>
      <w:r w:rsidRPr="002E66EE">
        <w:rPr>
          <w:lang w:val="pl-PL"/>
        </w:rPr>
        <w:t>Powered by Notta.ai</w:t>
      </w:r>
    </w:p>
    <w:p w14:paraId="17AE0D34" w14:textId="3D1161D6" w:rsidR="009C26C4" w:rsidRPr="002E66EE" w:rsidRDefault="00BB3FED">
      <w:pPr>
        <w:pStyle w:val="BodyText"/>
        <w:rPr>
          <w:lang w:val="pl-PL"/>
        </w:rPr>
      </w:pPr>
      <w:r w:rsidRPr="002E66EE">
        <w:rPr>
          <w:lang w:val="pl-PL"/>
        </w:rPr>
        <w:t xml:space="preserve">my pozwoliliśmy od strony </w:t>
      </w:r>
      <w:r w:rsidR="00554F27">
        <w:rPr>
          <w:lang w:val="pl-PL"/>
        </w:rPr>
        <w:t>A</w:t>
      </w:r>
      <w:r w:rsidRPr="002E66EE">
        <w:rPr>
          <w:lang w:val="pl-PL"/>
        </w:rPr>
        <w:t xml:space="preserve">lei </w:t>
      </w:r>
      <w:r w:rsidR="00554F27">
        <w:rPr>
          <w:lang w:val="pl-PL"/>
        </w:rPr>
        <w:t>Jerozolimskich</w:t>
      </w:r>
      <w:r w:rsidRPr="002E66EE">
        <w:rPr>
          <w:lang w:val="pl-PL"/>
        </w:rPr>
        <w:t>, żeby stanęły data center, ale 200 metrów, tylko 50 metrów i to małe.</w:t>
      </w:r>
    </w:p>
    <w:p w14:paraId="17AE0D35" w14:textId="77777777" w:rsidR="009C26C4" w:rsidRPr="002E66EE" w:rsidRDefault="00BB3FED">
      <w:pPr>
        <w:pStyle w:val="BodyText"/>
        <w:rPr>
          <w:lang w:val="pl-PL"/>
        </w:rPr>
      </w:pPr>
      <w:r w:rsidRPr="002E66EE">
        <w:rPr>
          <w:lang w:val="pl-PL"/>
        </w:rPr>
        <w:t>Speaker 3 32:21</w:t>
      </w:r>
    </w:p>
    <w:p w14:paraId="17AE0D36" w14:textId="77777777" w:rsidR="009C26C4" w:rsidRPr="002E66EE" w:rsidRDefault="00BB3FED">
      <w:pPr>
        <w:pStyle w:val="BodyText"/>
        <w:rPr>
          <w:lang w:val="pl-PL"/>
        </w:rPr>
      </w:pPr>
      <w:r w:rsidRPr="002E66EE">
        <w:rPr>
          <w:lang w:val="pl-PL"/>
        </w:rPr>
        <w:t>będzie moc trzech megawatów, to to jest znośne.</w:t>
      </w:r>
    </w:p>
    <w:p w14:paraId="17AE0D37" w14:textId="77777777" w:rsidR="009C26C4" w:rsidRPr="002E66EE" w:rsidRDefault="00BB3FED">
      <w:pPr>
        <w:pStyle w:val="BodyText"/>
        <w:rPr>
          <w:lang w:val="pl-PL"/>
        </w:rPr>
      </w:pPr>
      <w:r w:rsidRPr="002E66EE">
        <w:rPr>
          <w:lang w:val="pl-PL"/>
        </w:rPr>
        <w:t>Speaker 2 32:26</w:t>
      </w:r>
    </w:p>
    <w:p w14:paraId="17AE0D38" w14:textId="77777777" w:rsidR="009C26C4" w:rsidRPr="002E66EE" w:rsidRDefault="00BB3FED">
      <w:pPr>
        <w:pStyle w:val="BodyText"/>
        <w:rPr>
          <w:lang w:val="pl-PL"/>
        </w:rPr>
      </w:pPr>
      <w:r w:rsidRPr="002E66EE">
        <w:rPr>
          <w:lang w:val="pl-PL"/>
        </w:rPr>
        <w:lastRenderedPageBreak/>
        <w:t>Okej tak, bo zdajemy sobie sprawę z tego, że jakby no nie możemy zatrzymać się w tym co się dzieje na świecie, ale no dopasujmy to do tej rzeczy.</w:t>
      </w:r>
    </w:p>
    <w:p w14:paraId="17AE0D39" w14:textId="77777777" w:rsidR="009C26C4" w:rsidRPr="002E66EE" w:rsidRDefault="00BB3FED">
      <w:pPr>
        <w:pStyle w:val="BodyText"/>
        <w:rPr>
          <w:lang w:val="pl-PL"/>
        </w:rPr>
      </w:pPr>
      <w:r w:rsidRPr="002E66EE">
        <w:rPr>
          <w:lang w:val="pl-PL"/>
        </w:rPr>
        <w:t>Speaker 3 32:35</w:t>
      </w:r>
    </w:p>
    <w:p w14:paraId="17AE0D3A" w14:textId="77777777" w:rsidR="009C26C4" w:rsidRPr="002E66EE" w:rsidRDefault="00BB3FED">
      <w:pPr>
        <w:pStyle w:val="BodyText"/>
        <w:rPr>
          <w:lang w:val="pl-PL"/>
        </w:rPr>
      </w:pPr>
      <w:r>
        <w:t>Реалью</w:t>
      </w:r>
    </w:p>
    <w:p w14:paraId="17AE0D3B" w14:textId="77777777" w:rsidR="009C26C4" w:rsidRPr="002E66EE" w:rsidRDefault="00BB3FED">
      <w:pPr>
        <w:pStyle w:val="BodyText"/>
        <w:rPr>
          <w:lang w:val="pl-PL"/>
        </w:rPr>
      </w:pPr>
      <w:r w:rsidRPr="002E66EE">
        <w:rPr>
          <w:lang w:val="pl-PL"/>
        </w:rPr>
        <w:t>Speaker 2 32:36</w:t>
      </w:r>
    </w:p>
    <w:p w14:paraId="17AE0D3E" w14:textId="490A3611" w:rsidR="009C26C4" w:rsidRPr="002E66EE" w:rsidRDefault="00BB3FED">
      <w:pPr>
        <w:pStyle w:val="BodyText"/>
        <w:rPr>
          <w:lang w:val="pl-PL"/>
        </w:rPr>
      </w:pPr>
      <w:r w:rsidRPr="002E66EE">
        <w:rPr>
          <w:lang w:val="pl-PL"/>
        </w:rPr>
        <w:t>Odpowiedzi, czy też raczej ich brak, były tak niezadowalające, że już mieszkańcy Michałowic wystosowali oficjalne petycje do Wójta, w której pisali, to jest cytat, nie zgadzamy się, aby nasze otoczenie zostało bezpowrotnie zdewastowane i zapytonowane oraz pokryte wielkopowierzchniowymi budynkami. Nie zgadzamy się na życie z halami za płotem, w hałasie spali na chłunie świateł i przy jeszcze większym natężeniu ruchu ciężarowego w okolicy, koniec cytatu. I pod tą petycją podpisało się blisko tysiąc osób. I on</w:t>
      </w:r>
      <w:r w:rsidRPr="002E66EE">
        <w:rPr>
          <w:lang w:val="pl-PL"/>
        </w:rPr>
        <w:t>i byli na tyle, wiesz, tacy zacięci, skuteczni, drążące sprawę. Tam jest jeszcze, wiesz, bardzo dużo takich, wydawać by się mogło, że pobocznych elementów, ale lokalnie bardzo ważny, na przykład pojawiła się taka gazetka, nasze reguły, która była wrzucana mieszkańcom do skrzynek reguły, dlatego, że gmina się nazywa reguły. I nie wiadomo, którą gazetkę wydawał, w tej gazetce były teksty i wizualizacja, jaka wspaniała to będzie inwestycja, która przeniesie gminę tam do przyszłości, że wokół tej inwestycji tam</w:t>
      </w:r>
      <w:r w:rsidRPr="002E66EE">
        <w:rPr>
          <w:lang w:val="pl-PL"/>
        </w:rPr>
        <w:t>, wiesz, dzieci na deskorolkach, jeżeli to jest zielono to, wiesz, park techniczny, życie kwitnie. Kluczowe jest to, że mieszkańcy się uparli, że oni chcą wiedzieć więcej, zanim się na cokolwiek zgodzi gmina, zanim ten plan zagospodarowania przestrzennego zostanie dostosowany też, bo jest dosyć stary, to uaktualniony pod tą inwestycję. W efekcie jesienią 2024 roku Wójt</w:t>
      </w:r>
      <w:r w:rsidR="0013170D">
        <w:rPr>
          <w:lang w:val="pl-PL"/>
        </w:rPr>
        <w:t xml:space="preserve"> </w:t>
      </w:r>
      <w:r w:rsidRPr="002E66EE">
        <w:rPr>
          <w:lang w:val="pl-PL"/>
        </w:rPr>
        <w:t>gminy zarządzał od inwestora przygotowania do głębnej analizy środowiskowej, czyli, zobacz, nie jak się pojawiła inwestycja, tylko dopiero p</w:t>
      </w:r>
      <w:r w:rsidRPr="002E66EE">
        <w:rPr>
          <w:lang w:val="pl-PL"/>
        </w:rPr>
        <w:t>o ob</w:t>
      </w:r>
      <w:r w:rsidR="0013170D">
        <w:rPr>
          <w:lang w:val="pl-PL"/>
        </w:rPr>
        <w:t>u</w:t>
      </w:r>
      <w:r w:rsidRPr="002E66EE">
        <w:rPr>
          <w:lang w:val="pl-PL"/>
        </w:rPr>
        <w:t>ż</w:t>
      </w:r>
      <w:r w:rsidR="0013170D">
        <w:rPr>
          <w:lang w:val="pl-PL"/>
        </w:rPr>
        <w:t>y</w:t>
      </w:r>
      <w:r w:rsidRPr="002E66EE">
        <w:rPr>
          <w:lang w:val="pl-PL"/>
        </w:rPr>
        <w:t xml:space="preserve"> mieszkańców. I dopóki tej analizy kosztów środowiskowych nie będzie, to inwestycja nie może ruszyć. Lepiej pójdź, no, niż wcale,</w:t>
      </w:r>
      <w:r w:rsidR="00554F27">
        <w:rPr>
          <w:lang w:val="pl-PL"/>
        </w:rPr>
        <w:t xml:space="preserve"> </w:t>
      </w:r>
      <w:r w:rsidRPr="002E66EE">
        <w:rPr>
          <w:lang w:val="pl-PL"/>
        </w:rPr>
        <w:t>tak to ojmę, no. Wiesz, czas na przygotowanie tej analizy kończy się w pazerniku tego roku, czyli no niedługo. I prawdę mówiąc, mieszkańcy Michałowic wciąż nie wiedzą, czy stanie zaraz obok ich domów wielkie centrum danych, jak duże</w:t>
      </w:r>
      <w:r w:rsidR="00ED0AE6">
        <w:rPr>
          <w:lang w:val="pl-PL"/>
        </w:rPr>
        <w:t xml:space="preserve"> </w:t>
      </w:r>
      <w:r w:rsidRPr="002E66EE">
        <w:rPr>
          <w:lang w:val="pl-PL"/>
        </w:rPr>
        <w:t>energii będzie zużywało, jakie są zabezpieczenia pod kątem ewentualnych zanieczyszczeń, czy dźwiękiem, czy będzie potrzebowało wody, wiesz, do</w:t>
      </w:r>
      <w:r w:rsidRPr="002E66EE">
        <w:rPr>
          <w:lang w:val="pl-PL"/>
        </w:rPr>
        <w:t>chłodzenia, co z tymi zbiornikami, diesel, który może być też alternatywnie wykorzystywany, jako one mają być zabezpieczone. Czyli o zyskach wiedzą wszyscy, a koszty środowiskowe są zbywane takimi na razie ogólnymi zapewnieniami, że nie przyzadajcie, nie będą takie duże. No właśnie, bo te koszty środowiskowe zawsze są, tylko, przepraszam, są zbychane na drugi albo i trzeci plan, bo jak słyszymy o tym, że Microsoft ma zainwestować w Polsce 2,8 miliarda złotych, albo że AWS, czyli Amazon, ogłosił plany zainwe</w:t>
      </w:r>
      <w:r w:rsidRPr="002E66EE">
        <w:rPr>
          <w:lang w:val="pl-PL"/>
        </w:rPr>
        <w:t>stowania 15,7 miliarda euro w ciągu dekady na rozbudowy hiszpańskiego regionu chmurowego, no to skupiamy się na tej zawrotnej kwocie, albo na tym, że pojawią się nowe miejsca pracy, tymczasem koszty środowiskowe są równieważne. Po części ten brak zainteresowania nimi, czy brak podnoszenia tych kwestii, wynika z tego, że gdy mówimy o takich technologiach, to posługujemy się terminami, które sprawiają wrażenie, że mamy do czynienia z czymś takim, wiesz, oderwanym od fizyczności, ulotnym trochę, chmura, przetw</w:t>
      </w:r>
      <w:r w:rsidRPr="002E66EE">
        <w:rPr>
          <w:lang w:val="pl-PL"/>
        </w:rPr>
        <w:t>arzanie danych, trenowanie, no nie brzmi to, jak przebysł ciężki, który nam się od razu kojarzy,</w:t>
      </w:r>
    </w:p>
    <w:p w14:paraId="17AE0D3F" w14:textId="77777777" w:rsidR="009C26C4" w:rsidRPr="002E66EE" w:rsidRDefault="00BB3FED">
      <w:pPr>
        <w:pStyle w:val="BodyText"/>
        <w:rPr>
          <w:lang w:val="pl-PL"/>
        </w:rPr>
      </w:pPr>
      <w:r w:rsidRPr="002E66EE">
        <w:rPr>
          <w:lang w:val="pl-PL"/>
        </w:rPr>
        <w:lastRenderedPageBreak/>
        <w:t>Speaker 2 35:44</w:t>
      </w:r>
    </w:p>
    <w:p w14:paraId="17AE0D42" w14:textId="66C3C0DF" w:rsidR="009C26C4" w:rsidRPr="002E66EE" w:rsidRDefault="00BB3FED">
      <w:pPr>
        <w:pStyle w:val="BodyText"/>
        <w:rPr>
          <w:lang w:val="pl-PL"/>
        </w:rPr>
      </w:pPr>
      <w:r w:rsidRPr="002E66EE">
        <w:rPr>
          <w:lang w:val="pl-PL"/>
        </w:rPr>
        <w:t>wiesz, zanieczyszczeniami, a przecież centra danych, które są niezbędne do tego, żeby ta chmura działała, to są bardzo fizyczne budowle. To są budowle, które potrzebują bardzo dużo energii, potrzebują też wody i które emitują bardzo konkretny hałas, ciepło, czasami też światło. I takich konstrukcji na całym świecie przybywa, a zatem przybywa obiektów, które podpinają się do już istniejących sieci energetycznych i wodociągowych i, jak mówiła nam Marianna Sopkiewicz z PIE, globalne zużycie energetyczne centró</w:t>
      </w:r>
      <w:r w:rsidRPr="002E66EE">
        <w:rPr>
          <w:lang w:val="pl-PL"/>
        </w:rPr>
        <w:t>w danych jest już wielokrotnie większe niż zużycie Polski. Według szacunków Międzynarodowej Agencji Energetycznej w ubiegłym roku, czyli w 2024, centra danych odpowiadały za około 1,5% energii elektrycznej zużytej na świecie, a dokładnie około 415 terawatogodzin. Możemy to porównać do polskiego zużycia energii elektrycznej, które wyniosło w ubiegłym roku około 170 terawatogodzin, czyli w skali globalnej centra danych zużywają około 2,5 razy więcej. Co jest bardzo ciekawe, wiesz, my nie mamy informacji takic</w:t>
      </w:r>
      <w:r w:rsidRPr="002E66EE">
        <w:rPr>
          <w:lang w:val="pl-PL"/>
        </w:rPr>
        <w:t>h oficjalnych o tym, jak na przykład wygląda zużycie energii przez centra danych, które funkcjonują w Polsce, o których mówiłyśmy, bo ja przez ostatnie miesiące w ogóle oszpytałam każdego eksperta, który mi się nawinął od energetyki, pytałam też pracowników, ministerstw energii i klimatu, jak to jest tymi centrami danych i twierdzą, że w Polsce to jest takie 1,2% zużycia energii, to nie jest dużo, to nie jest jeszcze ten poziom, o którym będziemy dzisiaj mówiły chociażby, jak jest w Irlandii. Ale 1% zużycia</w:t>
      </w:r>
      <w:r w:rsidRPr="002E66EE">
        <w:rPr>
          <w:lang w:val="pl-PL"/>
        </w:rPr>
        <w:t xml:space="preserve"> energii polskiego? Tak, ok. Tak, więc daleko nam jeszcze do takich bardzo drastycznych historii i to jeszcze nie jestem pierwszy problem w Polsce, ale ten sektor dopiero się</w:t>
      </w:r>
      <w:r w:rsidR="00554F27">
        <w:rPr>
          <w:lang w:val="pl-PL"/>
        </w:rPr>
        <w:t xml:space="preserve"> </w:t>
      </w:r>
      <w:r w:rsidRPr="00554F27">
        <w:rPr>
          <w:lang w:val="pl-PL"/>
        </w:rPr>
        <w:t xml:space="preserve">rozkręca. </w:t>
      </w:r>
      <w:r w:rsidRPr="002E66EE">
        <w:rPr>
          <w:lang w:val="pl-PL"/>
        </w:rPr>
        <w:t>Wcześniej centra danych były budowane, wiesz, tylko do przetwarzania przechowywania danych generowanych wierzchno. W mailach, lajkach, tiktokach, treściach, które publikujemy, mediach, streamingach, ale teraz od 3 lat, czyli od wybuchu bardzo intensywnych prac nad generatywną sztuczną inteligencją, mamy potężne przyspieszenie</w:t>
      </w:r>
      <w:r w:rsidRPr="002E66EE">
        <w:rPr>
          <w:lang w:val="pl-PL"/>
        </w:rPr>
        <w:t xml:space="preserve"> na tym rynku, a przez to potrzeby przetwarzania i przechowywania danych są coraz większe. Tak duży, że ten rynek w 2023 roku osiągnął niemal 630 miliardów dolarów wartości globalnie i rośnie w takim tempie, że w ciągu dekady, czyli tak do połowy lat 30, ma dojść do blisku 3 bilionów dolarów, więc to są naprawdę już potężne wartości. Chyba nie jest zaskoczeniem, że te naprawdę ogromne kwoty w większości są generowane przez niegłoinnego, jak naszych ulubionych technologicznych gigantów, co więcej, wielka tró</w:t>
      </w:r>
      <w:r w:rsidRPr="002E66EE">
        <w:rPr>
          <w:lang w:val="pl-PL"/>
        </w:rPr>
        <w:t>jka, czyli AWS, czyli Amazon, Microsoft oraz Google odpowiadają za dwie trzecie światowych wydatków na chmurę i przewaga tej wielkiej trójki wciąż rośnie, a to do tego stopnia, że firmy te określa się mianem właśnie hyperscalerów, czyli potężnych dostawców, którzy utrzymują po kilkaset centrów danych połączonych własnymi, podmorskimi kablami. I HPT te naprawdę z miesiącą na miesiąc bardzo wyraźnie rosną. Amazon, Microsoft i Google, z poparciem administracji Donalda Trumpa planują budowę setek nowych centrów</w:t>
      </w:r>
      <w:r w:rsidRPr="002E66EE">
        <w:rPr>
          <w:lang w:val="pl-PL"/>
        </w:rPr>
        <w:t xml:space="preserve"> danych, tak w Stanach Zjednoczonych, jak i na całym świecie.</w:t>
      </w:r>
    </w:p>
    <w:p w14:paraId="17AE0D43" w14:textId="77777777" w:rsidR="009C26C4" w:rsidRPr="002E66EE" w:rsidRDefault="00BB3FED">
      <w:pPr>
        <w:pStyle w:val="BodyText"/>
        <w:rPr>
          <w:lang w:val="pl-PL"/>
        </w:rPr>
      </w:pPr>
      <w:r w:rsidRPr="002E66EE">
        <w:rPr>
          <w:lang w:val="pl-PL"/>
        </w:rPr>
        <w:t>Speaker 2 39:14</w:t>
      </w:r>
    </w:p>
    <w:p w14:paraId="17AE0D46" w14:textId="28E08FD3" w:rsidR="009C26C4" w:rsidRPr="002E66EE" w:rsidRDefault="00BB3FED">
      <w:pPr>
        <w:pStyle w:val="BodyText"/>
        <w:rPr>
          <w:lang w:val="pl-PL"/>
        </w:rPr>
      </w:pPr>
      <w:r w:rsidRPr="002E66EE">
        <w:rPr>
          <w:lang w:val="pl-PL"/>
        </w:rPr>
        <w:t xml:space="preserve">Może państwo pamiętacie, na początku tego roku Donald Trump ogłosił słynny projekt Stargate, czyli największy w historii projekt rozwoju infrastruktury AI. Ma być wart 500 miliardów dolarów, realizowany ma być przez OpenAI oraz Softbank i MGX. I ten projekt Stargate w ogromnej mierze to jest właściwie budowa centrów danych. Ale tutaj trzeba pamiętać, że do wyścigu AI dołącza także Europa, a przynajmniej ma takie plany. I Europa </w:t>
      </w:r>
      <w:r w:rsidRPr="002E66EE">
        <w:rPr>
          <w:lang w:val="pl-PL"/>
        </w:rPr>
        <w:lastRenderedPageBreak/>
        <w:t>zapowiada, że na całym kontynencie będą powstawać tak zwane gigafabryki AI, czyli też wielkie, ogromne, gigantyczne centra danych, których przeznaczenie będzie nie hosting strony internetowych i tych naszych lajków, tylko właśnie trenowanie i obsługa modeli AI i o ile takie duże, hiperskalowe centrum danych może zużywać nawet 100 megawatów energii, no to centra danych budowane dla AI, tej energii potrzebują, to są takie skalę, to idzie w gigawaty. Przypomnijmy, Polska także ubiega się o taką fabrykę AI, zna</w:t>
      </w:r>
      <w:r w:rsidRPr="002E66EE">
        <w:rPr>
          <w:lang w:val="pl-PL"/>
        </w:rPr>
        <w:t>czy nawet weszliśmy w ten proces, powiedzmy, bo tam jest dużo różnych jeszcze trudnych kroków po drodze, a konkretniej weszliśmy w proces dofinansowania z Komisji Europejskiej dla gigafabryki, która miałaby służyć w Polsce i państwu boltyckim i robocza nazwa to Baltic AI Gigafactory, wycena 3 miliardy euro, ale chętnych jest znacznie więcej, bo do Komisji Europejskiej wpłynęła 76 wniosków, na pewno tylu nie będzie, na pewno takiej ilości tych gigafabryk też nie będzie, to pewnie będzie kilka, ale no jest ry</w:t>
      </w:r>
      <w:r w:rsidRPr="002E66EE">
        <w:rPr>
          <w:lang w:val="pl-PL"/>
        </w:rPr>
        <w:t>nek, który się bardzo rozwija, pod koniec tego roku będziemy wiedzieć, powinniśmy wiedzieć, które projekty dostały do dofinansowania i zobaczymy też, czy Polska będzie taką fabrykę faktycznie budować, a przy okazji mamy mniej, my nadzieję,</w:t>
      </w:r>
      <w:r w:rsidR="00554F27">
        <w:rPr>
          <w:lang w:val="pl-PL"/>
        </w:rPr>
        <w:t xml:space="preserve"> </w:t>
      </w:r>
      <w:r w:rsidRPr="002E66EE">
        <w:rPr>
          <w:lang w:val="pl-PL"/>
        </w:rPr>
        <w:t>że też dowiemy się, jakie ma noc zastosowane środki związane właśnie z tymi kosztami środowiskowymi. Tylko że nawet bez AI rynek centrów danych rozkwita jak nigdy, sama wielka trójka przewidywała wzrost liczby swoich centrów danych o 78% do końca tej dekady. Budowy są pla</w:t>
      </w:r>
      <w:r w:rsidRPr="002E66EE">
        <w:rPr>
          <w:lang w:val="pl-PL"/>
        </w:rPr>
        <w:t xml:space="preserve">nowane właściwie gdzie spojrzeć, są planowane w Ameryce Południowej, Północnej, na każdym kontynencie, nie będę państwu wymieniać. Ale też są, to jest bardzo ciekawe, planowane w krajach arabskich, o których też mamy odcinek, o tyle ciekawe, że tam rzeczywiście już te kwestie związane z temperaturami, z brakiem dostępu do wody są bardzo drastyczne i oczywiście można podnosić argument i on jest dosyć też ważny ten argument, że na rozwijają się też technologie związane z samymi centrami danych i być może tej </w:t>
      </w:r>
      <w:r w:rsidRPr="002E66EE">
        <w:rPr>
          <w:lang w:val="pl-PL"/>
        </w:rPr>
        <w:t>wody nie będzie tak dużo potrzebnej do chłodzenia, o czym za chwilę opowiem, jak to jest tym chłodzeniem, ale na razie to są prace, a praktycznie gdzieś te procesy chłodzenia wciąż są bardzo intensywne, a za tym takim biznesowym, logistycznym boomem związanym z budową centrów danych idzie też zjawisko, o którym dzisiaj państwo opowiadamy, czyli coraz więcej kontrowersji, jakie są z nimi związane i coraz więcej poruszenie zwykłych ludzi, sąsiadów tych inwestycji, do tego by badać, co to są za centra danych i</w:t>
      </w:r>
      <w:r w:rsidRPr="002E66EE">
        <w:rPr>
          <w:lang w:val="pl-PL"/>
        </w:rPr>
        <w:t xml:space="preserve"> jakie to będzie miało efekty, jakie to będzie miało wpływ na ich życie.</w:t>
      </w:r>
    </w:p>
    <w:p w14:paraId="17AE0D4D" w14:textId="07E44F40" w:rsidR="009C26C4" w:rsidRPr="002E66EE" w:rsidRDefault="00BB3FED">
      <w:pPr>
        <w:pStyle w:val="BodyText"/>
        <w:rPr>
          <w:lang w:val="pl-PL"/>
        </w:rPr>
      </w:pPr>
      <w:r w:rsidRPr="002E66EE">
        <w:rPr>
          <w:lang w:val="pl-PL"/>
        </w:rPr>
        <w:t>Poruszeń zwykłych ludzi sąsiadów tych inwestycji bo tego by badać cóż to są za centra danych I I jaki to będzie miało efekt jaki to będzie miało wpływ na ich życie Sebastian rudy z Uniwersytetu Cambridge czy to jest epic badający technologie cyfrowe w aspekcie praw człowieka wszystkie te oddolne ruchy te o których mówiła na dzisiaj rozumiem wami nazywa aktywizm centrów danych I opisuje jako wręcz taki najnowszy ból głowy dla bidoków tak czyli obok kontrowersyjnych z prywatnością kontrowersji związanych z mo</w:t>
      </w:r>
      <w:r w:rsidRPr="002E66EE">
        <w:rPr>
          <w:lang w:val="pl-PL"/>
        </w:rPr>
        <w:t>nopolizacji wielu rynków teraz jeszcze korporacjom cyfrowym doszły buty mieszkańców I to bunty mieszkańców naprawdę na całym świecie bo sprzeciwiają się inwestycjom które powstają w Holandii w Irlandii Szwecji urugwaju Chile I co chwila dochodzą nowe ośrodki zapalne no dobrze to jak obiecałyśmy to teraz może podsumujmy trochę jak to jest z tym czego centra danych potrzebują I co nam zostawiają to zacznijmy od energii jak już nam mówiła nasza gościnni marianna sobkiewicz centra danych odpowiada dzisiaj za ok</w:t>
      </w:r>
      <w:r w:rsidRPr="002E66EE">
        <w:rPr>
          <w:lang w:val="pl-PL"/>
        </w:rPr>
        <w:t xml:space="preserve">oło jeden do 1,5% całkowitego zapotrzebowania na energię elektryczną na świecie czyli Polska jest tutaj tak dokładnie w średniej światowej niby niewiele ale jak </w:t>
      </w:r>
      <w:r w:rsidRPr="002E66EE">
        <w:rPr>
          <w:lang w:val="pl-PL"/>
        </w:rPr>
        <w:lastRenderedPageBreak/>
        <w:t>wylicza też międzynarodowa agencja energetyczna to oznacza że centra danych odpowiadają za emisje czyli pobierają energię a w zamian odpowiadają za emisję około megaton ekwiwalentu dwutlenku węgla w tym takich emisji bezpośrednich co stanowi już niemal 1% emisji gazów cieplarnianych to najpierw wieki I około 0,6% całkowitej emisji gazów cieplarniany</w:t>
      </w:r>
      <w:r w:rsidRPr="002E66EE">
        <w:rPr>
          <w:lang w:val="pl-PL"/>
        </w:rPr>
        <w:t>ch I to są to jest dużo liczb dużo procentów ale w uproszczeniu to mniej więcej tyle ile wynoszą roczne emisje gazów ciepla ze wszystkiego no to tam już to pokazuje jakąś skalę tego zjawiska ale centra danych do działania potrzebują też sporo wody oczywiście potrzebują jej do chłodzenie jak dużo jej potrzebują i to jest bardzo trudne pytanie bo wiele zależy od wielkości centrum także od generacji tych centrów pamiętajmy</w:t>
      </w:r>
      <w:r w:rsidR="00554F27">
        <w:rPr>
          <w:lang w:val="pl-PL"/>
        </w:rPr>
        <w:t xml:space="preserve"> </w:t>
      </w:r>
      <w:r w:rsidRPr="002E66EE">
        <w:rPr>
          <w:lang w:val="pl-PL"/>
        </w:rPr>
        <w:t xml:space="preserve">technologie pod tym kątem też nam się zmieniają znów dostosowywane są są coraz bardziej </w:t>
      </w:r>
      <w:r w:rsidRPr="002E66EE">
        <w:rPr>
          <w:lang w:val="pl-PL"/>
        </w:rPr>
        <w:t>takie miejmy nadzieję tutaj powiedzmy ekologiczne ale jak wynika z obliczeń niezależnego amerykańskiego Instytutu do spraw środowiska I energii duże centrum danych może pożerać nawet 5 milionów galonów wody dziennie galonów na nasze to takie 19 milionów litrów wody to tyle ile zużywa miasteczko w którym mieszka no 10 do 50000 mieszkańców to wszystko zależy do bo naprawdę jest różne zużycie wody w różnych regionach świata ale jakby nie było takie małe miasteczko wada jest potrzebna oczywiście z powodu ciepła</w:t>
      </w:r>
      <w:r w:rsidRPr="002E66EE">
        <w:rPr>
          <w:lang w:val="pl-PL"/>
        </w:rPr>
        <w:t xml:space="preserve"> I tutaj okazuje się że wydalane ciepło zależy od pobranej energii zatem jeżeli centrum danych pobiera 100 megawatów energii no to zwróci ją w postaci 100 megawatów ciepła plus minus mniej więcej I to właśnie wytwarzanie ciepła jest dzisiaj kluczowym problemem funkcjonowania centrów danych w końcu chodzi o 1000 serwerów pracujących bez przerwy 24 godziny na dobę naprawdę się niemniej w tygodniu I to jest tak jakby pracowało jednocześnie wiele przemysłowych piecsuch obok siebie a bez odpowiedniego chłodzenia</w:t>
      </w:r>
      <w:r w:rsidRPr="002E66EE">
        <w:rPr>
          <w:lang w:val="pl-PL"/>
        </w:rPr>
        <w:t xml:space="preserve"> cały sprzęt mógłby się przegrzać dosłownie w kilka minut a ten powodowało amary systemów mogłoby potencjalnie zniszczyć całą kosztowną infrastrukturę oczywiście jest warta Milion dolarów dlatego chłodzenie centrów danych jest tak kluczowe I dlatego niektóre z nich powstają na przykład na dalekiej północy albo w jaskinie tak żeby po prostu temperatura otoczenia nie dokładała się do temperatury sprzętu I opowiadaliśmy państwu o tym częściowo w odcinku numer 83 o środowisko tych kosztach powietrzem wykorzystu</w:t>
      </w:r>
      <w:r w:rsidRPr="002E66EE">
        <w:rPr>
          <w:lang w:val="pl-PL"/>
        </w:rPr>
        <w:t xml:space="preserve">ją wentylatory i klimatyzację do utrzymywania temperatury ale są mniej wydajne w środowiskach o dużej gęstości obliczeń systemy oparte na wodzie są znacznie skuteczniejsze w usuwaniu ciepła i właśnie dlatego operatorzy hiper skautowych centrów danych coraz częściej wybierają to rozwiązanie mimo że wiąże się ono z dużym zużyciem wody a to jest tak że coraz częściej wybierają ale z drugiej strony mówią że będą wybierać coraz rzadziej bo będą dopracowywać inne mechanizmy chłodzenia tylko że wiesz oni to mówią </w:t>
      </w:r>
      <w:r w:rsidRPr="002E66EE">
        <w:rPr>
          <w:lang w:val="pl-PL"/>
        </w:rPr>
        <w:t xml:space="preserve">a potem jak wiesz sięgamy do historii chociażby tych wszystkich lokalnych to się okazuje że nie bardzo można to sprawdzić bo to jest wszystko gdzieś tam chmurą tajemnic ukryte więc ja mam tak że no nie wiem do końca im nie ufam pod tym kątem no faktycznie jest niewiele danych na których można się tutaj oprzeć ale te dane które są to mówią nam że dochodzenia serwerów w dużej mierze używa się wody a do tego chłodzenia służą między innymi wieże chłodnicze agregaty wody lodowej i systemy chłodzenia cieczą woda </w:t>
      </w:r>
      <w:r w:rsidRPr="002E66EE">
        <w:rPr>
          <w:lang w:val="pl-PL"/>
        </w:rPr>
        <w:t xml:space="preserve">jest dużo lepsza w odbieraniu i oddawaniu ciepła niż powietrze ale problem jest w tym że no naprawdę potrzeba jej miliony litrów dziennie systemach schodzeniem otwartym takim jak na przykład wspomniane wieże chłodnicze woda paruje a część i ucieka do atmosfery co wymaga ciągłego uzupełnienia ja wiem że my mamy takie wyobrażenie że jak woda wyparuje to potem się skroplić spadnie tak ale niekoniecznie w tym miejscu w którym wyparowała prawie nigdy nie spadnie w </w:t>
      </w:r>
      <w:r w:rsidRPr="002E66EE">
        <w:rPr>
          <w:lang w:val="pl-PL"/>
        </w:rPr>
        <w:lastRenderedPageBreak/>
        <w:t>tym miejscu w którym wyparowała następuje pamięt</w:t>
      </w:r>
      <w:r w:rsidRPr="002E66EE">
        <w:rPr>
          <w:lang w:val="pl-PL"/>
        </w:rPr>
        <w:t>ajmy cyrkulacja jak powstają chmury one się przesuwają te opady są w różnych miejscach mogą być łapane na przykład to nad oceanami ta woda to nie wraca w takiej cyrkulacji do tego miejsca z którego została wykorzystana dlatego właśnie niekiedy w pobliżu centrów danych spada poziom wody w rzekach ja też</w:t>
      </w:r>
      <w:r w:rsidR="00554F27">
        <w:rPr>
          <w:lang w:val="pl-PL"/>
        </w:rPr>
        <w:t xml:space="preserve"> </w:t>
      </w:r>
      <w:r w:rsidRPr="002E66EE">
        <w:rPr>
          <w:lang w:val="pl-PL"/>
        </w:rPr>
        <w:t>taką historię wiesz przecież obserwowałam jak byłam w aion a w pobliżu ioa city I w pobliżu the main czyli stolicy stanu a wybudowane są ogromne centra danych Microsoftu gdzie mieszkańcy zwrócili uwagę że wła</w:t>
      </w:r>
      <w:r w:rsidRPr="002E66EE">
        <w:rPr>
          <w:lang w:val="pl-PL"/>
        </w:rPr>
        <w:t xml:space="preserve">śnie spadły im poziomy wody w 2 rzekach w moim I wraku NI mieszkańcy też musi dokonać własnego śledztwa żeby się okazało że te poziomy rzeki spadły latem 2022 roku bo co się działo trenowano czad GPT no tak no tak kwestia jest taka że energię można łatwo zwiększyć w systemie bo można postawić farmy słoneczne farmy wiatrowe albo można uruchomić elektrownie węglowe albo jądrowe no to to jest takie łatwe to jest dyskusyjne ale powiem że można to złożyć jest to do zrobienia natomiast wody jest dużo trudniej ją </w:t>
      </w:r>
      <w:r w:rsidRPr="002E66EE">
        <w:rPr>
          <w:lang w:val="pl-PL"/>
        </w:rPr>
        <w:t>zastąpić bo to jest wspólny I przede wszystkim bardzo tani a to dlatego że dla centrów danych prąd jest droższy niż woda zatem te firmy technologiczne często wybierają miejsca gdzie energia jest tania nawet jeżeli panuje tam susza I niestety przez to mogą jeszcze bardziej pogłębiać się problemy z niedoborem wody I właśnie dlatego wspomniany na początku Microsoft czy też Amazon zwrócili uwagę na agonie gdzie energia jest tania no ale no woda w nadmiarze bynajmniej nie występuje no dobrze ale skoro jest tak d</w:t>
      </w:r>
      <w:r w:rsidRPr="002E66EE">
        <w:rPr>
          <w:lang w:val="pl-PL"/>
        </w:rPr>
        <w:t>użo elementów które wpływają na działanie w centrum danych to oznaczałoby że nie każde miejsce na ziemi nadaje się na budowę takiego obiektu a oto jakie warunki muszą być spełnione zapytałyśmy mariannę sobkiewicz z polskiego Instytutu ekonomicznego zdecydowanie szereg różnych okoliczności no oczywiście zależy to od wszelkich pozwoleń środowiskowych I innych na budowę tego typu infrastruktury to oczywiście też z kolei zależy od od lokalnych regulacji w danym kraju oczywiście to też zależy od akceptacji społe</w:t>
      </w:r>
      <w:r w:rsidRPr="002E66EE">
        <w:rPr>
          <w:lang w:val="pl-PL"/>
        </w:rPr>
        <w:t>cznej I czy czy jest taka akceptacja no I oczywiście zależy to od lokalnej sieci elektroenergetyczne czyli od sieci I dystrybucyjnej I sieci przesyłowej od tego czy ona jest przygotowana na takiego nowego dużego odbiorcy energii oczywiście no też te centra danych znacznie różnią się rozmiarem są te konwencjonalne które mają od od 10 pobierają od 10 do 25 megawatów mocy ale są też te centra hipsterska löwe które pobierają po parę set i też są planowane inwestycje na centra które będą pobierały nawet nawet gi</w:t>
      </w:r>
      <w:r w:rsidRPr="002E66EE">
        <w:rPr>
          <w:lang w:val="pl-PL"/>
        </w:rPr>
        <w:t xml:space="preserve">ga waty mocy już więc więc to też zależy od tego jaką skalę ma mieć dane centrum skala jest tu faktycznie bardzo ważna ale im większe zapotrzebowanie na moce obliczeniowe tym więcej centrów danych potrzeba i dlatego big techy zaczynają inwestować w budowy na nowych terenach co nie znaczy że można takie centra danych postawić gdzie bądź bo one powinny być budowane raczej w głębi lądu gdzie jest niska wilgotność dlatego że to zmniejsza ryzyko korozji metalu w serwerach odradza się też stawianie ich w pobliżu </w:t>
      </w:r>
      <w:r w:rsidRPr="002E66EE">
        <w:rPr>
          <w:lang w:val="pl-PL"/>
        </w:rPr>
        <w:t xml:space="preserve">morza i korzystanie z wody morskiej do chłodzenia bo ta również powoduje korozję dobrze jest jeżeli takie inwestycje powstają na terenach z już dostosowaną infrastrukturą czyli z drogami z sieciami energetycznymi bo oczywiście zbudowaną za publiczne środki bo wiadomo że wtedy łatwiej i szybciej można nie tylko do centrum postawić ale także uruchomić i kierując się takimi wytycznymi oraz pewnymi politycznymi krokami o których za chwilę troszkę więcej powiemy giganci technologii oraz firmy wyspecjalizowane w </w:t>
      </w:r>
      <w:r w:rsidRPr="002E66EE">
        <w:rPr>
          <w:lang w:val="pl-PL"/>
        </w:rPr>
        <w:t>budowie centrów danych zaczęły szukać nowych terenów pod inwestycje terenów zamieszkanych przez ludzi często rolniczych I często też niestety mających problemy z gospodarką wodną już w 2023 roku Microsoft przyznał że 42% wody której używa</w:t>
      </w:r>
      <w:r w:rsidR="00554F27">
        <w:rPr>
          <w:lang w:val="pl-PL"/>
        </w:rPr>
        <w:t xml:space="preserve"> </w:t>
      </w:r>
      <w:r w:rsidRPr="002E66EE">
        <w:rPr>
          <w:lang w:val="pl-PL"/>
        </w:rPr>
        <w:t xml:space="preserve">pochodzi z obszarów o to się bardzo brzydko nazywa o stresie wodnym a </w:t>
      </w:r>
      <w:r w:rsidRPr="002E66EE">
        <w:rPr>
          <w:lang w:val="pl-PL"/>
        </w:rPr>
        <w:lastRenderedPageBreak/>
        <w:t>Google że 15% wody zużywa w miejscach o wysokim deficycie wody a można nie poznaje żadnych danych no ale to po prostu oznacza że oni czerpią wodę z miejsc w których jej brakuje a co ciekawe niedawno anal</w:t>
      </w:r>
      <w:r w:rsidRPr="002E66EE">
        <w:rPr>
          <w:lang w:val="pl-PL"/>
        </w:rPr>
        <w:t>iza przygotowana wspólnie przez dziennikarzy source materiał I z guardiana brytyjskiego wykazała że już dzisiaj 38 działających centrów danych należących właśnie tutaj Wielkiej trójki zostało wybudowanych w miejscach już dotkniętych deficytem wody a kolejne 24 centra na takich terenach są w budowie no to teraz po raz kolejny przenosimy się do nowego miejsca na świecie konkretnie przenosimy się do Holandii przez którą też ostatnio przetoczyła się wielka debata na temat budowy centrum danych które miało być b</w:t>
      </w:r>
      <w:r w:rsidRPr="002E66EE">
        <w:rPr>
          <w:lang w:val="pl-PL"/>
        </w:rPr>
        <w:t>udowane właśnie na terenach rolniczych to miało się ono znajdować w rejonie Holland z krórym I poszło o obieg który zamierzał tam postawić Microsoft to jest w ogóle bardzo ciekawy region dlatego że Holandia nam się totalnie kojarzy z rolnictwem z uprawami tulipanów między innymi I rzeczywiście ten sektor rolniczy wciąż tam jest ważny ale powoli Holandia się od rolnictwa odwraca kolejny ciekawy element związany z tym państwem to to jest to bo tam się przycinał kable internetowe ma umiarkowany klimat jest bar</w:t>
      </w:r>
      <w:r w:rsidRPr="002E66EE">
        <w:rPr>
          <w:lang w:val="pl-PL"/>
        </w:rPr>
        <w:t>dzo dużo zielonej energii więc wydawać by się mogło że tam problemy pod tytułem wykorzystanie wody czy niedobór energii no to centrów danych nie będą dotyczyć I dlatego też właśnie tam jak grzyby po deszczu zaczęły wyrastać kolejne centra danych jest ich około 200 a od dekady coraz częściej pojawiają się wspomnieni hiper z leży czyli ogromne centra danych dla innej firmy przeważnie amerykańskiej nie tylko Microsoft ale także między innymi Google I meta tam budują budować próbowały I zderzyły się z problemam</w:t>
      </w:r>
      <w:r w:rsidRPr="002E66EE">
        <w:rPr>
          <w:lang w:val="pl-PL"/>
        </w:rPr>
        <w:t>i a konkretnie to przede wszystkim meta się zderzyła bo w 2022 roku wybuchł protest mieszkańców którzy nie chcieli żeby ich okolice w których no wtedy akurat kwitły te wspomniane przez ciebie pola tulipanów zostało zabudowane przez największe centrum danych w Holandii I wiesz jakimi protestami tam wtedy wyszli co mieli na hasłach takich wiesz no po prostu to transparentach na co mieli no że nie chcą żeby było centrum danych które będzie zasilał o fejki I porno i mamy że to też pokazuje jakim trybem myślenia</w:t>
      </w:r>
      <w:r w:rsidRPr="002E66EE">
        <w:rPr>
          <w:lang w:val="pl-PL"/>
        </w:rPr>
        <w:t xml:space="preserve"> idą ludzie tak że jednak to o czym dzisiaj mówiłyśmy że to jest taki kolejny poziom oporu to wynika z tego że widzą ludzie też no patologie pewne tak tego czym się stają technologie albo do tego do czego mogą być wykorzystywane a faktycznie to centrum które było tam planowane było planowane gigantem miał mieć powierzchnię ten centrum danych metry miał mieć powierzchnię 166 ha czyli tak 1300 basenów olimpijskich w ciągu roku miał zużywać 1380 gigawatogodzin to 2 razy więcej niż populacja okolicznego miastec</w:t>
      </w:r>
      <w:r w:rsidRPr="002E66EE">
        <w:rPr>
          <w:lang w:val="pl-PL"/>
        </w:rPr>
        <w:t>zka ze volte które zamieszkuje trochę ponad 20000 mieszkańców albo mniej więcej tyle ile w ciągu roku zużywa 690000 polskich gospodarstw domowych I znowu to jeszcze coś dołożę bo wie że meta tam się niespecjalnie chwaliła że chce budować centrum danych to centrum danych w jej imieniu budowała inna firma inna firma negocjowała warunki kupowała tereny no więc cały ten całą tą kampanię nazwano wiesz jak się nazywała projekt tulipan Mroczek 100 więc no są firmy te wielkie giganty technologiczne nieocenionym źró</w:t>
      </w:r>
      <w:r w:rsidRPr="002E66EE">
        <w:rPr>
          <w:lang w:val="pl-PL"/>
        </w:rPr>
        <w:t>dłem heheszków dla nas no tak ale sprawa wygląda obecnie tak że tamtej inwestycji udało się zapobiec</w:t>
      </w:r>
    </w:p>
    <w:p w14:paraId="17AE0D4F" w14:textId="77777777" w:rsidR="009C26C4" w:rsidRPr="002E66EE" w:rsidRDefault="00BB3FED">
      <w:pPr>
        <w:pStyle w:val="BodyText"/>
        <w:rPr>
          <w:lang w:val="pl-PL"/>
        </w:rPr>
      </w:pPr>
      <w:r w:rsidRPr="002E66EE">
        <w:rPr>
          <w:lang w:val="pl-PL"/>
        </w:rPr>
        <w:t xml:space="preserve">doprowadziły do tego właśnie wspomniane protesty ale także petycja podpisana przez 5000 osób przy czym ludzie wskazywali że nie są przeciwni centrum danych jednak temu żeby wykorzystywać ziemię rolniczą do budowy hiper skanerów I też wyrażali takie obawy o wykorzystanie energii I wody a także no wskazywali że jakby nie było to centrum danych zmieni krajobraz I też znowu się pojawił bardzo ciekawy argument w tych protestach bo </w:t>
      </w:r>
      <w:r w:rsidRPr="002E66EE">
        <w:rPr>
          <w:lang w:val="pl-PL"/>
        </w:rPr>
        <w:lastRenderedPageBreak/>
        <w:t>żeby to centrum danych takie wielkie mogły działać no to rzeczywiście trzeba zwiększyć ilość energii która będzie im dostarczana wiemy zieloną energię czyli wiatrową no ale trzeba było tych wiatraków jeszcze więcej wybudować więc ludzie się oburzali że oni nie chcą mieć za oknami dzielnicy czerwonych latarni bo te wiatraki po prostu są na czerwono podświetlane nie światełka więc to widać że to na wielu poziomach też emocjonalnych już ludziom zaczyna działać tak I myślę że w dużej mierze wynika to dlatego że</w:t>
      </w:r>
      <w:r w:rsidRPr="002E66EE">
        <w:rPr>
          <w:lang w:val="pl-PL"/>
        </w:rPr>
        <w:t xml:space="preserve"> są po prostu mieszkańcy takich miejscowości pozostawiali sami sobie nie mają dostępu do pełnej informacji muszą wyszukiwać wygrzebywać tej formacji wydobywać pozywać te firmy czy też pozywać własne gminy I efekt jest taki że po prostu ulewa no tak koniec końców ta sprawa eskalowała z poziomu lokalnego do Narodowego to już się nią aż holenderski Senat który przyjął wniosek żeby zastopować budowę tylko że to nie zastopowało całego problemu no bo rok później kryzys się powtórzył właśnie we wspomnianym Holland</w:t>
      </w:r>
      <w:r w:rsidRPr="002E66EE">
        <w:rPr>
          <w:lang w:val="pl-PL"/>
        </w:rPr>
        <w:t xml:space="preserve"> król no I tutaj właściwie trzeba słowa wyjaśnienia bo jak wspominałam że Holandia z takiego rolniczego państwa zaczyna trochę zmieniać swój kierunek rozwoju to wynika to z tego że to państwo mierzy się z kryzysem azotowym ja wiem że brzmi to dziwnie ale to też ma wiesz jak to w naczyniach połączonych ma też wpływ na budowę centrów danych otóż Holandia ma problem z nadmiernym zanieczyszczeniem środowiska tlenkami azotu pochodzącymi głównie z rolnictwa czyli z nawozów oraz hodowli bydła I trzody I w styczniu</w:t>
      </w:r>
      <w:r w:rsidRPr="002E66EE">
        <w:rPr>
          <w:lang w:val="pl-PL"/>
        </w:rPr>
        <w:t xml:space="preserve"> tego roku doszło tam zresztą do takiego przełomowego wyroku sądu Greenpeace pozwał rząd holenderski właśnie za zanieczyszczenie środowiska azotem a Sąd Najwyższy nakazał krajowi do 2030 roku to po prostu dostosowanie się do prawa I redukcja emisji dopuszczalnych prawem poziomów jeżeli rząd nie wywiąże się z tych zobowiązań no to zresztą tam się wiesz sypać kary to jest bodajże 10 milionów euro tych kar jak donosił routers w efekcie Holandia prawdopodobnie będzie musiała do coś zrobić swoją gospodarką tą tą</w:t>
      </w:r>
      <w:r w:rsidRPr="002E66EE">
        <w:rPr>
          <w:lang w:val="pl-PL"/>
        </w:rPr>
        <w:t xml:space="preserve"> rolną zmniejszyć liczbę trzody być może zmniejszyć liczbę inwestycji agrarnych my właśnie nie tylko agrarnych o to chodzi wszystkich inwestycji ich inwestycji także budowlanych w bardzo szerokim sensie czyli trudniej postawić dom farmę drogę ale także centrum danych I tutaj właśnie się zgina dziób pingwina tutaj jest tutaj jest cały ten problem bo rząd nakazał nowym inwestycjom pozyskiwanie takich zaświadczeń specjalnych zaświadczeń które będą dowodzić że ich konstrukcje nie będą pogarszać kryzysu że nie b</w:t>
      </w:r>
      <w:r w:rsidRPr="002E66EE">
        <w:rPr>
          <w:lang w:val="pl-PL"/>
        </w:rPr>
        <w:t>ędą się dokładać do tego kryzysu azotowego czyli że ma być po prostu rzeczywiście wypełniać bardzo wysokie normy tak tak jest no I Microsoft miał się też o taki starać tylko że nie do końca wszystko zagrało chodzi o to że miał się ubiegać to zaświadczenie Microsoft ale optymistycznie zaczął budować jeszcze zanim je dostał I tutaj to też odpaliło całą tę lokalną społeczność która się zdenerwowała no bo oni też mieli w planach rozbudowę z własnego domu albo rozbudowę farmy tylko że oni grzecznie</w:t>
      </w:r>
    </w:p>
    <w:p w14:paraId="17AE0D53" w14:textId="1BAAA78A" w:rsidR="009C26C4" w:rsidRPr="002E66EE" w:rsidRDefault="00BB3FED">
      <w:pPr>
        <w:pStyle w:val="BodyText"/>
        <w:rPr>
          <w:lang w:val="pl-PL"/>
        </w:rPr>
      </w:pPr>
      <w:r w:rsidRPr="002E66EE">
        <w:rPr>
          <w:lang w:val="pl-PL"/>
        </w:rPr>
        <w:t>czekali na swoją kolej jak tutaj wjeżdżam across soft na białym koniu I zaczyna budowę bez zaświadczenia czyli oni de facto zwinęli się dobrze się do kolejki tak jest a Microsoft z kolei twierdził że on już dostał wstępną zgodę zatem może budować a te ostateczne kwity to przedstawi później no I rzeczywiście dostał te ostatecznie tą dokumentację potwierdzającą że wypełnia te normy budowa postępuje ale raport niezależny I agencji been shot z 2024 roku skrytykował cały ten proces decyzyjny to znaczy brak przej</w:t>
      </w:r>
      <w:r w:rsidRPr="002E66EE">
        <w:rPr>
          <w:lang w:val="pl-PL"/>
        </w:rPr>
        <w:t xml:space="preserve">rzystości małą partycypację mieszkańców a także co szczególnie szokujące to to że na etapie planowania no zmanipulowano mapy okolicy tak żeby jednak się nadawała pod centra danych no I tego typu kontrowersji na całym świecie jest naprawdę ogrom bo z jednej strony mamy na </w:t>
      </w:r>
      <w:r w:rsidRPr="002E66EE">
        <w:rPr>
          <w:lang w:val="pl-PL"/>
        </w:rPr>
        <w:lastRenderedPageBreak/>
        <w:t>przykład aktywistów w Irlandii którzy sprzeciwiają się planom Amazona który chce budować 3 nowe centra danych w północnym dublinie I tam te argumenty aktywistów już bardzo skutecznie dotarły do rządu I rzeczywiście jest wydane moratorium za</w:t>
      </w:r>
      <w:r w:rsidRPr="002E66EE">
        <w:rPr>
          <w:lang w:val="pl-PL"/>
        </w:rPr>
        <w:t>kazujące budowy nowych centrów danych wokół dublina tylko że rzeczywiście Irlandia która jak wiemy bardzo mocno żyje z wielkich firm technologicznych nie tylko jako miejsce które mają swoje siedziby odprowadzają wiesz dużo niższe podatki niż w całej reszcie Europy w odprowadzały to też tych centrów danych tam powstało bardzo dużo tak dużo że zużycie energii na poczet centrów danych w Irlandii w tym roku przekroczyło poziom zużycia energii na poczet gospodarstw domowych jest ponad 20% to jest naprawdę ogromn</w:t>
      </w:r>
      <w:r w:rsidRPr="002E66EE">
        <w:rPr>
          <w:lang w:val="pl-PL"/>
        </w:rPr>
        <w:t xml:space="preserve">a skala I to jeszcze wyjaśnijmy że oni się powoływali na argument że rzeczywiście tak że te nowe centra danych po prostu przed ciążą sieć energetyczną no są takie ryzyka są takie ryzyka że rzeczywiście bo znowu pamiętajmy to musi być ten prąd tam naprawdę bez przerwy dostarczany więc jak będzie jakiś przeciążenie to prędzej się odłączę mieszkańcom niż w centrum danych więc no Irlandia wypycha powoli kolejne inwestycje I właśnie dlatego one się dragoni wiesz przeniosły dlatego to jest właśnie ten polityczny </w:t>
      </w:r>
      <w:r w:rsidRPr="002E66EE">
        <w:rPr>
          <w:lang w:val="pl-PL"/>
        </w:rPr>
        <w:t>polityczny odnoga skoro tam jest trudniej szukamy nowego kierunku mamy Hiszpanie są bardzo blisko nie raz z kolei Niemcy postanowili zastosować jeszcze inne podejście bo on oni zaproponowali ustawę która zmuszała by firmy technologiczne do ponownego wykorzystania ciepła które jest generowane przez centra danych czyli że po prostu nie szło do środowiska tylko żeby zostało zastosowane na przykład do ogrzewania domów ale to nie jest tak że tylko ta wiesz skostniała Europa ma jakieś problemy z centrami danych b</w:t>
      </w:r>
      <w:r w:rsidRPr="002E66EE">
        <w:rPr>
          <w:lang w:val="pl-PL"/>
        </w:rPr>
        <w:t>o Będąca wzorem dla aragonii wirginia czyli stan w Stanach Zjednoczonych też coraz krytyczniej patrzy na nowe inwestycje a jest to faktycznie miejsce które jest największym chyba na świecie skupiskiem centrów danych jest tam ponad 600 obiektów różnej wielkości w tym około 150 tych największego typu czyli tych hiper skautowych tyle że to sąsiedztwo na tyle mocno zaczął się dawać we znaki mieszkańcom że mieszkańcy kolejnych miejscowości w których planowane są nowe inwestycje też już szli do walki kilka tygodn</w:t>
      </w:r>
      <w:r w:rsidRPr="002E66EE">
        <w:rPr>
          <w:lang w:val="pl-PL"/>
        </w:rPr>
        <w:t>i temu zablokowali budowę w 250 1000 czasa pik to jest miasteczku w miasteczku no jak na amerykańskie warunki miasteczko w południowo wschodniej części wiedźmini zresztą coraz więcej Stanów w Stanach protestuje I stawia tamę tej zachłanności big cechów jak wynika z bardzo ciekawego raportu data Center wars to jest taka mała organizacja badawcza która specjalizuje się właśnie konkretnie w badaniu</w:t>
      </w:r>
      <w:r w:rsidR="00554F27">
        <w:rPr>
          <w:lang w:val="pl-PL"/>
        </w:rPr>
        <w:t xml:space="preserve"> </w:t>
      </w:r>
      <w:r w:rsidRPr="002E66EE">
        <w:rPr>
          <w:lang w:val="pl-PL"/>
        </w:rPr>
        <w:t>protestów przeciwko centrum danych w Stanach tylko na przestrzeni ostatnich kilkunastu miesięcy spowodu lokalnych</w:t>
      </w:r>
      <w:r w:rsidRPr="002E66EE">
        <w:rPr>
          <w:lang w:val="pl-PL"/>
        </w:rPr>
        <w:t xml:space="preserve"> sprzeciwów zablokowano albo opóźniono projekty o łącznej wartości 64 miliardów dolarów ale chyba trzeba wiesz co Jeszcze raz dołożyć wyjaśnić że to są naprawdę protesty mieszkańców to nie jest tak że te hrabstwa czy te Stany w których się te inwestycje pojawiają jakoś się mocno sprzeciwiają wręcz przeciwnie zazwyczaj władzę lokalne stanowe władze władze hrabstwach są naprawdę bardzo otwarte na te inwestycje nie bez powodu jest na przykład tego tak dużo właśnie wiecznie wiecznie oparła bardzo swoją gospodar</w:t>
      </w:r>
      <w:r w:rsidRPr="002E66EE">
        <w:rPr>
          <w:lang w:val="pl-PL"/>
        </w:rPr>
        <w:t>kę na centrach danych ma dzięki temu duże nadwyżki przychodów właśnie z podatków I też zresztą tak w ramach takich wezwań walki politycznej czy to są demokraci czy to są republikanie to oni tam wszyscy chcą tych inwestycji dopóki się ta inwestycja nie pojawiał kogoś wiesz w ogródku no właśnie bo oni wszyscy chcą na poziomie samorządowym ale już na tym poziomie bardzo lokalnym w sensie mieszkańców to różnice takie polityczne przestają mieć znaczenie bo czy głosowało się na demokratów czy głosowałeś na republ</w:t>
      </w:r>
      <w:r w:rsidRPr="002E66EE">
        <w:rPr>
          <w:lang w:val="pl-PL"/>
        </w:rPr>
        <w:t xml:space="preserve">ikanów chcesz mieć centrum danych dokładnie tak I to po prostu niechęć do centrów danych </w:t>
      </w:r>
      <w:r w:rsidRPr="002E66EE">
        <w:rPr>
          <w:lang w:val="pl-PL"/>
        </w:rPr>
        <w:lastRenderedPageBreak/>
        <w:t>potrafisz zasypywać podziały polityczne ale to różnice polityczne widać chociażby w motywacjach czyli tym co sprawia że ludzie się sprzeciwiają otóż z tego badania data Center Watch wynika że Republika nie często podnoszą kwestie ulg podatkowych I obciążania sieci energetycznej a demokraci częściej koncentrują się</w:t>
      </w:r>
    </w:p>
    <w:p w14:paraId="17AE0D5A" w14:textId="1F21F85B" w:rsidR="009C26C4" w:rsidRPr="002E66EE" w:rsidRDefault="00BB3FED">
      <w:pPr>
        <w:pStyle w:val="BodyText"/>
        <w:rPr>
          <w:lang w:val="pl-PL"/>
        </w:rPr>
      </w:pPr>
      <w:r w:rsidRPr="002E66EE">
        <w:rPr>
          <w:lang w:val="pl-PL"/>
        </w:rPr>
        <w:t>na wpływie centrum danych na środowisko I na zużywanie zasobów inny wniosek z tego raportu jeżeli snu Inny wniosek z tego raportu jeżeli lokalne społeczności wcześniej sprzeciwiały się natanem regionu w danym regionie np budowie fabryki albo magazynu albo rozrostowi handlu detalicznego to jest duża szansa że nie będą zgadzać się na budowę centrum danych I ta organizacja wylicza dalej że w sumie w 24 Stanach są aż 1142 grupy protestują przeciwko rozbudowie centrów danych czyli ruch zaczyna się robić coraz ba</w:t>
      </w:r>
      <w:r w:rsidRPr="002E66EE">
        <w:rPr>
          <w:lang w:val="pl-PL"/>
        </w:rPr>
        <w:t>rdziej masowy jest po rozśpiewany rzeczywiście lokalnie w efekcie my gdzieś w mainstreamie możemy tego nie widzieć tak no bo to jest jakaś aragonia jakiś michałowice jakaś tam miejscowość wiring co więcej możemy mieć też takie właśnie złudzenie że to są takie bardzo lokalne problemy że to są właśnie te nimby chodzi tylko o te własne podwórko o moją okolicę tyle że jak się przyjrzymy głębszym podstawom tych buntów to może się okazać że to podejście właśnie nie w mojej okolicy wcale nie jest takie bardzo egoi</w:t>
      </w:r>
      <w:r w:rsidRPr="002E66EE">
        <w:rPr>
          <w:lang w:val="pl-PL"/>
        </w:rPr>
        <w:t>styczne bo jak we wrześniu 2024 roku udowodnił brytyjski Guardian big techy naprawdę skrupulatnie ukrywają co też te centra danych robią środowisku tak bo jedna rzecz to jest to jakie są deklaracje ale ten deklaracje bardzo często w rozmijają się z rzeczywistością I gardian bardzo dokładnie policzył jak bardzo się rozmijają I wyszło mu że latach 2020 22 centra danych należące do mety Google’a Microsoftu oraz Apple emitowały uwaga 662% zanieczyszczeń więcej niż oficjalnie deklarowały a na szczycie takim najw</w:t>
      </w:r>
      <w:r w:rsidRPr="002E66EE">
        <w:rPr>
          <w:lang w:val="pl-PL"/>
        </w:rPr>
        <w:t>iększym śmiertelnikiem sobie wizualizuje takiego złoczyńcę jest Amazon jego centra danych emitował o 50% więcej zanieczyszczeń niż drugi co do wielkości największe zanieczyszczać czyli apel tyle że jak był ten ranking robiony tych największych zanieczyszcza czy związane z centrami danych to Amazona</w:t>
      </w:r>
      <w:r w:rsidR="00554F27">
        <w:rPr>
          <w:lang w:val="pl-PL"/>
        </w:rPr>
        <w:t xml:space="preserve"> </w:t>
      </w:r>
      <w:r w:rsidRPr="002E66EE">
        <w:rPr>
          <w:lang w:val="pl-PL"/>
        </w:rPr>
        <w:t>nie uwzględniono dlatego że Amazon ma tak skomplikowany model biznesowy w ogóle tak inne od tych pozostałych firm że jest bardzo ciężko wyodrębnić jakie zanieczyszczenia pochodzą w ogóle tylko z centrów danych na</w:t>
      </w:r>
      <w:r w:rsidRPr="002E66EE">
        <w:rPr>
          <w:lang w:val="pl-PL"/>
        </w:rPr>
        <w:t>leżących do tej firmy I to znowu jest element tak jak funkcjonują te firmy uwierzcie mi w ogóle przekopanie się próba dowiedzenia z czego one na czym one konkretnie zarabiają jak wyglądają znaczy te ich raportowanie to jest no tam są wybitni księgowi wybitni I wybitni księgowi ty mówisz o wybitnych księgowych natomiast jest taka organizacja która nazywa się Amazon employees for climate justice czyli pracownicy Amazona na rzecz sprawiedliwości klimatycznej oni są pod nazwiskiem występują oczywiście że nie bo</w:t>
      </w:r>
      <w:r w:rsidRPr="002E66EE">
        <w:rPr>
          <w:lang w:val="pl-PL"/>
        </w:rPr>
        <w:t xml:space="preserve"> to jest związek osób które pracują jeszcze w amazonie wciąż po prostu sprzeciwiają dopóki się amazonię nie dowie kto to Amazona wobec związków zawodowych jest bardzo surowa zresztą jak wszystkich amerykańskich firm w Europie to tam na te związki przyzwalają nie natomiast oni mówią że całe podejście Amazona to polityki klimatycznej to jest po prostu jedna wielka kreatywna księgowość I ja mam taki Cytat Amazon pomimo całej jego propagandy I pijaru o ich farmach solarnych I elektrycznych ciężarówkach zwiększa</w:t>
      </w:r>
      <w:r w:rsidRPr="002E66EE">
        <w:rPr>
          <w:lang w:val="pl-PL"/>
        </w:rPr>
        <w:t xml:space="preserve"> zużycie paliw kopalnych czy to w centrach danych czy w ciężarówkach disla oni tak mówili właśnie ci ludzie z tego związku w rozmowie z guardianem no tak bo ta kreatywna księgowość naprawdę jest bardzo kreatywna otóż za każdym razem gdy firma chce zbudować centrum danych musi ubiegać się o certyfikat że kupuje tyle I tyle żadnej energii ile będzie energii zużywać centrum danych czyli żeby się </w:t>
      </w:r>
      <w:r w:rsidRPr="002E66EE">
        <w:rPr>
          <w:lang w:val="pl-PL"/>
        </w:rPr>
        <w:lastRenderedPageBreak/>
        <w:t>tam wyrównało nie wyszło na Zero myk polega na tym że ta Zielona energia wcale nie musi być w centrum danych wykorzy</w:t>
      </w:r>
      <w:r w:rsidRPr="002E66EE">
        <w:rPr>
          <w:lang w:val="pl-PL"/>
        </w:rPr>
        <w:t>stywana I znowu powołując się na guardiana to może być miasteczku obok ale może być też zupełnie innym kontynencie a certyfikat jest dopiera wszystko się zgadza samorząd zadowolony jak się przyczepią jacyś mieszkańcy to się pokaże no I bik dostaje zgodę może budować to ja państwu zacytuję fragment z gardian to jest Cytat trend tych emisji jest niepokojący gdyby te 5 firm czyli meta Microsoft Google Apple Amazon stanowiło jeden cry suma ich emisji zależnych od lokalizacji w 2022 roku pracowałaby je na trzydz</w:t>
      </w:r>
      <w:r w:rsidRPr="002E66EE">
        <w:rPr>
          <w:lang w:val="pl-PL"/>
        </w:rPr>
        <w:t>iestym trzecim miejscu pod względem emisji za filipinami a przed algierią to jest” I gardian też wylicza jak bardzo rozjeżdżają się deklarowane emisje centrów danych poszczególnych firm z rzeczywistością tutaj warto zanurkować bo to naprawdę jest bardzo bardzo ciekawe i to też są zobacz emisje sprzed 3 lat sprzed tego naprawdę bumu kolejnych inwestycji zwiększania mocy obliczeniowych centrach rozbudowywania tych centrów bo one nie wszystkie są nowe budowane one są czasami dokładane po prostu bloki więc to r</w:t>
      </w:r>
      <w:r w:rsidRPr="002E66EE">
        <w:rPr>
          <w:lang w:val="pl-PL"/>
        </w:rPr>
        <w:t>aczej już nie jest trzydzieste trzecie miejsce kilkanaście kilka oczek do góry I to też jest bardzo ciekawe najbardziej się tej informacji rozjeżdżają w stosunku do Apple gdzie deklarowane emisje są 2,2 raza mniejsze niż te prawdziwe według ekspertów dalej jest meta potem jest egzekwo Google I Microsoft a na końcu Amazon tyle że te wyniki znowu nie są takie oczywiste bo tak jak mówiłyśmy Amazon no jest największym zanieczyszczaniem więc najprawdopodobniej problemy z emisją też ma większe dużo tam jest takic</w:t>
      </w:r>
      <w:r w:rsidRPr="002E66EE">
        <w:rPr>
          <w:lang w:val="pl-PL"/>
        </w:rPr>
        <w:t>h niejasności I nieścisłości więc tym bardziej naprawdę polecamy przeczytać w ogóle ten cały raport gratia mamy do niego za linkujemy tak my do niego za linkujemy bardzo polecam tam</w:t>
      </w:r>
      <w:r w:rsidR="00554F27">
        <w:rPr>
          <w:lang w:val="pl-PL"/>
        </w:rPr>
        <w:t xml:space="preserve"> </w:t>
      </w:r>
      <w:r w:rsidRPr="002E66EE">
        <w:rPr>
          <w:lang w:val="pl-PL"/>
        </w:rPr>
        <w:t>jest gra w które to wszystko tak natomiast chodzi o to że Amazon ma największą skalę zanieczyszczania a Apple najbardziej mija się w deklaracjach wobec tego ile zanieczyszcza a ile jest naprawdę ale w dużym skrócie raczej za dużo prawdy od tych firm nie słyszymy I co ciekawe nawet w tej samej branży nie ma zgody co do tego jak te misje rozliczać I tu mamy wyraźny podział Amazon I meta chcą utrzymywać stan na teraz czyli kupowanie certyfikatów jak to ładnie kiedyś nazwałaś kupowanie a Google i Microsoft uważ</w:t>
      </w:r>
      <w:r w:rsidRPr="002E66EE">
        <w:rPr>
          <w:lang w:val="pl-PL"/>
        </w:rPr>
        <w:t>ają że rozliczenia powinny dotyczyć miejsca I czasu żeby kupowana Zielona energia była używana w danym centrum I w czasie jego operowania no to byłoby takie bardziej fer bardziej też logiczne no odpusty przynajmniej zużywane na konkretny grzech a nie tam tak dokładnie nazwać tak tylko że Green pojawia się także w przypadku rozliczania emisji dwutlenku węgla I tutaj znowu przoduje Amazon bo według wyliczeń guardiana ta firma aż 5,6 raza zaniża emisję wobec tego co dzieje się naprawdę co więcej jak tam opowia</w:t>
      </w:r>
      <w:r w:rsidRPr="002E66EE">
        <w:rPr>
          <w:lang w:val="pl-PL"/>
        </w:rPr>
        <w:t xml:space="preserve">dała aurora go mesz czyli właśnie aktywistka z aragonii nawet ten Green washing zaczyna się kończyć w obliczu tego że ważniejszy dziś po prostu dla korporacji cyfrowych w ogóle tego całego środowiska technologicznego jest wyścig po EII wyścig po coraz większe moce obliczeniowe beginning e 2 lata temu czyli już sporo czasu temu mówili że chcą być bardziej ekologiczni że będą korzystać z odnawialnych źródeł energii I tym podobnych a w tym roku ogłosili nieważne będziemy korzystać z energii jądrowej z węgla z </w:t>
      </w:r>
      <w:r w:rsidRPr="002E66EE">
        <w:rPr>
          <w:lang w:val="pl-PL"/>
        </w:rPr>
        <w:t xml:space="preserve">gazu w Hiszpanii na przykład zatwierdzono już Plan zamknięcia elektrowni jądrowych ale oni mówią nie martwcie się my je ponownie otworzymy Stanach Zjednoczonych wykupują stare elektrownie atomowe I to naprawdę niepokojące na przykład elektrownie tree Island tę w której doszło do jednego z najpoważniejszych incydentów jądrowych w historii to po prostu niewiarygodne zrezygnowali z idei bycia eko swoje zobowiązania dotyczące walki ze zmianą klimatu w ostatnich miesiącach otwarcie mówią nie obchodzi nas źródła </w:t>
      </w:r>
      <w:r w:rsidRPr="002E66EE">
        <w:rPr>
          <w:lang w:val="pl-PL"/>
        </w:rPr>
        <w:t xml:space="preserve">energii potrzebujemy jej każdej formy na przykład dyrektor </w:t>
      </w:r>
      <w:r w:rsidRPr="002E66EE">
        <w:rPr>
          <w:lang w:val="pl-PL"/>
        </w:rPr>
        <w:lastRenderedPageBreak/>
        <w:t>generalny pamiętam już czy Microsoftu czy Google powiedział w USA potrzebujemy wszelkich rodzajów energii nieważne jakich I to naprawdę przerażające bo z jednej strony uprawiają Green washing a z drugiej dążą do pozyskania energii z każdego możliwego źródła zupełnie nie zważając na jego wpływ na środowisko w świetle tego wszystkiego zupełnie nie dziwi że mieszkańcy nie chcą obok siebie budowy centrów danych ale prawda jest też taka że gdzieś one pow</w:t>
      </w:r>
      <w:r w:rsidRPr="002E66EE">
        <w:rPr>
          <w:lang w:val="pl-PL"/>
        </w:rPr>
        <w:t>stawać muszą a żeby je mądrze rozlokować potrzebne są 2 rzeczy po pierwsze I chyba przede wszystkim rozmowa z mieszkańcami I nie ukrywanie przed nimi faktów oraz zaangażowanie rządu zapewniłby żeby lokalne społeczności jednak miały jakieś korzyści z takich inwestycji I opowiadała nam o tym marianna sobkiewicz tutaj jest na pewno duża rola rządów by zadbać o odpowiednie regulacje I by stworzyć polin która będzie dbała również o społeczności lokalne a nie tylko o firmy technologiczne o to żeby one miały wszys</w:t>
      </w:r>
      <w:r w:rsidRPr="002E66EE">
        <w:rPr>
          <w:lang w:val="pl-PL"/>
        </w:rPr>
        <w:t>tkie potrzebne pozwolenia i odpowiednie warunki funkcjonowania dla tych centrów danych ale też o to by zapewnić społecznościom lokalnym wymierne korzyści może się to odbywać w ramach funduszy korzyści społecznych mogą to być takie bardziej szczegółowe rozwiązania praktyczne na przykład oddawanie ciepła odpadowego fills centrum danych do sieci ciepłowniczej tutaj możliwości jest tak</w:t>
      </w:r>
      <w:r w:rsidR="00554F27">
        <w:rPr>
          <w:lang w:val="pl-PL"/>
        </w:rPr>
        <w:t xml:space="preserve"> </w:t>
      </w:r>
      <w:r w:rsidRPr="002E66EE">
        <w:rPr>
          <w:lang w:val="pl-PL"/>
        </w:rPr>
        <w:t>naprawdę sporo i myślę że tutaj główna rekomendacja dla Polski I dla naszej administracji rządowej to jest by zadbać o to teraz</w:t>
      </w:r>
      <w:r w:rsidRPr="002E66EE">
        <w:rPr>
          <w:lang w:val="pl-PL"/>
        </w:rPr>
        <w:t xml:space="preserve"> kiedy jeszcze takich ruchów takich protestów w Polsce nie ma ale myślę że jeśli będą planowane duże inwestycje w centra danych co może mieć miejsce no już wiemy że duża inwestycja jest planowana przez Microsoft może powstać giga fabryka I teraz jest ten moment a nie kiedy takie protesty się już zaczną I myślę że wtedy jest już ciężej przeciwdziałać ja mam naprawdę nadzieję że tego odcinka I tego głosu pani marianna ale też naszych bohaterów wieży z michałowic aragonii wysłucha ktoś z rządu bo to znowu I to</w:t>
      </w:r>
      <w:r w:rsidRPr="002E66EE">
        <w:rPr>
          <w:lang w:val="pl-PL"/>
        </w:rPr>
        <w:t xml:space="preserve"> też zobacz to się pojawia bardzo często w wypowiedziach ludzi z którymi się rozmawia oni nie są przeciwko rozwojowi technologii bo my wiemy że tam jest wiele korzyści I to nie o to chodzi tylko że I wiesz nimby not in my backyard tak tylko no zastanówmy się gdzie te centralne są budowane na przykład dlaczego są wszystkie wywiadu szkół które tak duże z wianuszku wokół Warszawy no nie dlatego że tutaj mamy takie świetne mikroklimat tylko nie oszukujmy się to są drogi zbudowane za publiczne pieniądze I za pub</w:t>
      </w:r>
      <w:r w:rsidRPr="002E66EE">
        <w:rPr>
          <w:lang w:val="pl-PL"/>
        </w:rPr>
        <w:t>liczne pieniądze zbudowana sieć energetyczna ale Polska jest duża te centra danych mogły być w różnych miejscach spytajmy się zastanówmy się Dlaczego nie są budowane w innych miejscach I czy przypadkiem ta inwestycja nie powinna być też jakąś inwestycją w infrastrukturę publiczną więc no super by było gdyby rozsądnie słuchano tego typu apeli i takiego tego typu obaw bo tak jak mówiłyśmy tych inwestycji będzie tylko coraz więcej zapotrzebowanie na nie będzie coraz większe i on naprawdę będą miały wpływ na ży</w:t>
      </w:r>
      <w:r w:rsidRPr="002E66EE">
        <w:rPr>
          <w:lang w:val="pl-PL"/>
        </w:rPr>
        <w:t>cie nie tylko okolicznych mieszkańców tylko nas wszystkich a potem się może okazać że my naprawdę dostaniemy to dofinansowanie do gifa i potem będzie ojej jakieś protesty się pojawiają zaskoczenie takie wielkie wiesz i ci głupi mieszkańcy nie chcą rozwoju technologii więc może raz jeden obudźmy się trochę wcześniej i pomyślmy nad tym logicznie i też takim wzięciem pod uwagę wszystkich zysków i kosztów strasznie was dzisiaj zostawiłyśmy z dużą ilością informacji faktów przemyśleń mamy nadzieję że też dla was</w:t>
      </w:r>
      <w:r w:rsidRPr="002E66EE">
        <w:rPr>
          <w:lang w:val="pl-PL"/>
        </w:rPr>
        <w:t xml:space="preserve"> nie tylko dla naszych decydentów będzie to ważny odcinek dajcie nam znać jak wy byście się nastawili gdyby to w waszej okolicy pojawiło się takie centrum danych i czy chcielibyście wiedzieć więcej o tym co to za inwestycja więc piszcie do nas piszcie do nas w mediach społecznościowych w naszym koncie na Instagramie piszcie na nasz adres mailowy tę historię małpa tok. Fm a jeżeli </w:t>
      </w:r>
      <w:r w:rsidRPr="002E66EE">
        <w:rPr>
          <w:lang w:val="pl-PL"/>
        </w:rPr>
        <w:lastRenderedPageBreak/>
        <w:t xml:space="preserve">chcecie wiedzieć więcej co dzieje się ogólnie w technologiach no to mamy dobrze ponad 100 odcinków które 30 które są dostępne we </w:t>
      </w:r>
      <w:r w:rsidRPr="002E66EE">
        <w:rPr>
          <w:lang w:val="pl-PL"/>
        </w:rPr>
        <w:t>wszystkich platformach streamingowych a także w aplikacji TOK FM więc zachęcamy do odsłuchania bardzo też dziękujemy naszej wydawczyni czyli magdalenie birecki my bardzo dziękujemy za dzisiejszy odcinek a w opisie tego odcinka jak zawsze będą oczywiście linki do źródeł na które się powoływaliśmy raportów analiz tekstów książek więc jeżeli chcecie poszerzyć wiedzę to bardzo zachęcamy żebyście do nich zajrzeli do usłyszenia dziękujemy</w:t>
      </w:r>
      <w:r>
        <w:rPr>
          <w:lang w:val="pl-PL"/>
        </w:rPr>
        <w:t>.</w:t>
      </w:r>
    </w:p>
    <w:p w14:paraId="17AE0D5C" w14:textId="77777777" w:rsidR="009C26C4" w:rsidRPr="002E66EE" w:rsidRDefault="009C26C4">
      <w:pPr>
        <w:pStyle w:val="BodyText"/>
        <w:rPr>
          <w:lang w:val="pl-PL"/>
        </w:rPr>
      </w:pPr>
    </w:p>
    <w:sectPr w:rsidR="009C26C4" w:rsidRPr="002E66EE">
      <w:footerReference w:type="default" r:id="rI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B7C6E0" w14:textId="77777777" w:rsidR="00C772F2" w:rsidRDefault="00C772F2">
      <w:pPr>
        <w:spacing w:after="0"/>
      </w:pPr>
      <w:r>
        <w:separator/>
      </w:r>
    </w:p>
  </w:endnote>
  <w:endnote w:type="continuationSeparator" w:id="0">
    <w:p w14:paraId="256C85C3" w14:textId="77777777" w:rsidR="00C772F2" w:rsidRDefault="00C772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4848431"/>
      <w:docPartObj>
        <w:docPartGallery w:val="Page Numbers (Bottom of Page)"/>
        <w:docPartUnique/>
      </w:docPartObj>
    </w:sdtPr>
    <w:sdtEndPr/>
    <w:sdtContent>
      <w:sdt>
        <w:sdtPr>
          <w:id w:val="-1769616900"/>
          <w:docPartObj>
            <w:docPartGallery w:val="Page Numbers (Top of Page)"/>
            <w:docPartUnique/>
          </w:docPartObj>
        </w:sdtPr>
        <w:sdtEndPr/>
        <w:sdtContent>
          <w:p w14:paraId="09F8CC60" w14:textId="1717B24B" w:rsidR="00A968FD" w:rsidRDefault="00A968FD">
            <w:pPr>
              <w:pStyle w:val="Footer"/>
              <w:jc w:val="right"/>
            </w:pPr>
            <w:r>
              <w:rPr>
                <w:lang w:val="en-GB"/>
              </w:rPr>
              <w:t xml:space="preserve">Page </w:t>
            </w:r>
            <w:r>
              <w:rPr>
                <w:b/>
                <w:bCs/>
              </w:rPr>
              <w:fldChar w:fldCharType="begin"/>
            </w:r>
            <w:r>
              <w:rPr>
                <w:b/>
                <w:bCs/>
              </w:rPr>
              <w:instrText>PAGE</w:instrText>
            </w:r>
            <w:r>
              <w:rPr>
                <w:b/>
                <w:bCs/>
              </w:rPr>
              <w:fldChar w:fldCharType="separate"/>
            </w:r>
            <w:r>
              <w:rPr>
                <w:b/>
                <w:bCs/>
                <w:lang w:val="en-GB"/>
              </w:rPr>
              <w:t>2</w:t>
            </w:r>
            <w:r>
              <w:rPr>
                <w:b/>
                <w:bCs/>
              </w:rPr>
              <w:fldChar w:fldCharType="end"/>
            </w:r>
            <w:r>
              <w:rPr>
                <w:lang w:val="en-GB"/>
              </w:rPr>
              <w:t xml:space="preserve"> of </w:t>
            </w:r>
            <w:r>
              <w:rPr>
                <w:b/>
                <w:bCs/>
              </w:rPr>
              <w:fldChar w:fldCharType="begin"/>
            </w:r>
            <w:r>
              <w:rPr>
                <w:b/>
                <w:bCs/>
              </w:rPr>
              <w:instrText>NUMPAGES</w:instrText>
            </w:r>
            <w:r>
              <w:rPr>
                <w:b/>
                <w:bCs/>
              </w:rPr>
              <w:fldChar w:fldCharType="separate"/>
            </w:r>
            <w:r>
              <w:rPr>
                <w:b/>
                <w:bCs/>
                <w:lang w:val="en-GB"/>
              </w:rPr>
              <w:t>2</w:t>
            </w:r>
            <w:r>
              <w:rPr>
                <w:b/>
                <w:bCs/>
              </w:rPr>
              <w:fldChar w:fldCharType="end"/>
            </w:r>
          </w:p>
        </w:sdtContent>
      </w:sdt>
    </w:sdtContent>
  </w:sdt>
  <w:p w14:paraId="5A48E560" w14:textId="77777777" w:rsidR="00A968FD" w:rsidRDefault="00A968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F347DB" w14:textId="77777777" w:rsidR="00C772F2" w:rsidRDefault="00C772F2">
      <w:r>
        <w:separator/>
      </w:r>
    </w:p>
  </w:footnote>
  <w:footnote w:type="continuationSeparator" w:id="0">
    <w:p w14:paraId="35979A5A" w14:textId="77777777" w:rsidR="00C772F2" w:rsidRDefault="00C772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BE0B54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998389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C26C4"/>
    <w:rsid w:val="000869BE"/>
    <w:rsid w:val="0013170D"/>
    <w:rsid w:val="001A022D"/>
    <w:rsid w:val="0025250B"/>
    <w:rsid w:val="00254C25"/>
    <w:rsid w:val="002A16E7"/>
    <w:rsid w:val="002E66EE"/>
    <w:rsid w:val="005413A0"/>
    <w:rsid w:val="00554F27"/>
    <w:rsid w:val="0064206E"/>
    <w:rsid w:val="00647DB2"/>
    <w:rsid w:val="00795C7D"/>
    <w:rsid w:val="0086456C"/>
    <w:rsid w:val="008E1CBB"/>
    <w:rsid w:val="009C26C4"/>
    <w:rsid w:val="00A968FD"/>
    <w:rsid w:val="00B0508A"/>
    <w:rsid w:val="00BB3FED"/>
    <w:rsid w:val="00BD15A2"/>
    <w:rsid w:val="00C772F2"/>
    <w:rsid w:val="00C95015"/>
    <w:rsid w:val="00EA6694"/>
    <w:rsid w:val="00ED0AE6"/>
    <w:rsid w:val="00F25518"/>
    <w:rsid w:val="00F90EC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AE0CF8"/>
  <w15:docId w15:val="{86347693-A825-4348-B6F4-53DCE12591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A968FD"/>
    <w:pPr>
      <w:tabs>
        <w:tab w:val="center" w:pos="4513"/>
        <w:tab w:val="right" w:pos="9026"/>
      </w:tabs>
      <w:spacing w:after="0"/>
    </w:pPr>
  </w:style>
  <w:style w:type="character" w:customStyle="1" w:styleId="HeaderChar">
    <w:name w:val="Header Char"/>
    <w:basedOn w:val="DefaultParagraphFont"/>
    <w:link w:val="Header"/>
    <w:rsid w:val="00A968FD"/>
  </w:style>
  <w:style w:type="paragraph" w:styleId="Footer">
    <w:name w:val="footer"/>
    <w:basedOn w:val="Normal"/>
    <w:link w:val="FooterChar"/>
    <w:uiPriority w:val="99"/>
    <w:rsid w:val="00A968FD"/>
    <w:pPr>
      <w:tabs>
        <w:tab w:val="center" w:pos="4513"/>
        <w:tab w:val="right" w:pos="9026"/>
      </w:tabs>
      <w:spacing w:after="0"/>
    </w:pPr>
  </w:style>
  <w:style w:type="character" w:customStyle="1" w:styleId="FooterChar">
    <w:name w:val="Footer Char"/>
    <w:basedOn w:val="DefaultParagraphFont"/>
    <w:link w:val="Footer"/>
    <w:uiPriority w:val="99"/>
    <w:rsid w:val="00A968FD"/>
  </w:style>
  <w:style w:type="character" w:styleId="UnresolvedMention">
    <w:name w:val="Unresolved Mention"/>
    <w:basedOn w:val="DefaultParagraphFont"/>
    <w:uiPriority w:val="99"/>
    <w:semiHidden/>
    <w:unhideWhenUsed/>
    <w:rsid w:val="0064206E"/>
    <w:rPr>
      <w:color w:val="605E5C"/>
      <w:shd w:val="clear" w:color="auto" w:fill="E1DFDD"/>
    </w:rPr>
  </w:style>
  <w:style w:type="character" w:styleId="FollowedHyperlink">
    <w:name w:val="FollowedHyperlink"/>
    <w:basedOn w:val="DefaultParagraphFont"/>
    <w:rsid w:val="00F2551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open.spotify.com/show/31Ti347R8WmWFtWkG5d18H" TargetMode="External"/><Relationship Id="rId4" Type="http://schemas.openxmlformats.org/officeDocument/2006/relationships/settings" Target="settings.xml"/><Relationship Id="rId9" Type="http://schemas.openxmlformats.org/officeDocument/2006/relationships/hyperlink" Target="https://open.spotify.com/episode/61Kl2x1QkGEXThnh8Tz8nS?si=Pw7gZStpTkyyrEnmYYU_2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A188F5-7B43-456F-A313-6FFABC1C4E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23</Pages>
  <Words>11280</Words>
  <Characters>64299</Characters>
  <Application>Microsoft Office Word</Application>
  <DocSecurity>0</DocSecurity>
  <Lines>535</Lines>
  <Paragraphs>150</Paragraphs>
  <ScaleCrop>false</ScaleCrop>
  <Company/>
  <LinksUpToDate>false</LinksUpToDate>
  <CharactersWithSpaces>75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omasz Ciechomski</cp:lastModifiedBy>
  <cp:revision>23</cp:revision>
  <dcterms:created xsi:type="dcterms:W3CDTF">2025-10-30T09:40:00Z</dcterms:created>
  <dcterms:modified xsi:type="dcterms:W3CDTF">2025-10-30T10:07:00Z</dcterms:modified>
</cp:coreProperties>
</file>